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81AB5A" w14:textId="3B62C354" w:rsidR="00665D42" w:rsidRPr="007B6676" w:rsidRDefault="00581818" w:rsidP="00E528C6">
      <w:pPr>
        <w:pStyle w:val="Nagwek1"/>
        <w:spacing w:before="0" w:beforeAutospacing="0" w:after="0" w:afterAutospacing="0"/>
      </w:pPr>
      <w:r w:rsidRPr="00665D42">
        <w:rPr>
          <w:sz w:val="32"/>
          <w:szCs w:val="32"/>
        </w:rPr>
        <w:t xml:space="preserve">Zalecenia </w:t>
      </w:r>
      <w:r w:rsidR="00650434" w:rsidRPr="00665D42">
        <w:rPr>
          <w:sz w:val="32"/>
          <w:szCs w:val="32"/>
        </w:rPr>
        <w:t xml:space="preserve">do </w:t>
      </w:r>
      <w:r w:rsidR="0067550E" w:rsidRPr="00665D42">
        <w:rPr>
          <w:sz w:val="32"/>
          <w:szCs w:val="32"/>
        </w:rPr>
        <w:t xml:space="preserve">przygotowania </w:t>
      </w:r>
      <w:r w:rsidR="00BC2925" w:rsidRPr="00665D42">
        <w:rPr>
          <w:sz w:val="32"/>
          <w:szCs w:val="32"/>
        </w:rPr>
        <w:t xml:space="preserve">rozprawy doktorskiej </w:t>
      </w:r>
      <w:r w:rsidR="00E528C6">
        <w:rPr>
          <w:sz w:val="32"/>
          <w:szCs w:val="32"/>
        </w:rPr>
        <w:br/>
      </w:r>
      <w:r w:rsidR="00BC2925" w:rsidRPr="00665D42">
        <w:rPr>
          <w:sz w:val="32"/>
          <w:szCs w:val="32"/>
        </w:rPr>
        <w:t>w oparciu o cykl publikacji</w:t>
      </w:r>
      <w:r w:rsidR="00665D42">
        <w:rPr>
          <w:sz w:val="32"/>
          <w:szCs w:val="32"/>
        </w:rPr>
        <w:t xml:space="preserve"> </w:t>
      </w:r>
      <w:r w:rsidR="007341F8" w:rsidRPr="00665D42">
        <w:rPr>
          <w:sz w:val="32"/>
          <w:szCs w:val="32"/>
        </w:rPr>
        <w:t>w dyscyplinie inżynieria chemiczna</w:t>
      </w:r>
      <w:r w:rsidR="003D2D2A">
        <w:rPr>
          <w:sz w:val="32"/>
          <w:szCs w:val="32"/>
        </w:rPr>
        <w:br/>
      </w:r>
      <w:r w:rsidR="003D2D2A" w:rsidRPr="00E528C6">
        <w:rPr>
          <w:sz w:val="18"/>
          <w:szCs w:val="32"/>
        </w:rPr>
        <w:br/>
      </w:r>
      <w:r w:rsidR="00665D42">
        <w:t xml:space="preserve">dla </w:t>
      </w:r>
      <w:r w:rsidR="00665D42" w:rsidRPr="00665D42">
        <w:t xml:space="preserve">doktorantów Studiów Doktoranckich, </w:t>
      </w:r>
      <w:r w:rsidR="00665D42">
        <w:t>którym</w:t>
      </w:r>
      <w:r w:rsidR="00665D42" w:rsidRPr="00665D42">
        <w:t xml:space="preserve"> </w:t>
      </w:r>
      <w:r w:rsidR="0041401F" w:rsidRPr="00665D42">
        <w:t>postępowania doktorskie wszczęto po dniu 30 września 2019 r.</w:t>
      </w:r>
    </w:p>
    <w:p w14:paraId="331EF887" w14:textId="17D81EA4" w:rsidR="00BC2925" w:rsidRPr="001E3B7C" w:rsidRDefault="00C861E2" w:rsidP="00E528C6">
      <w:pPr>
        <w:pStyle w:val="Nagwek2"/>
        <w:spacing w:before="240" w:after="480"/>
      </w:pPr>
      <w:r>
        <w:t>Rada Dyscypliny Inżynieria Chemiczna</w:t>
      </w:r>
      <w:r w:rsidR="007B6676">
        <w:t xml:space="preserve"> </w:t>
      </w:r>
      <w:r>
        <w:br/>
      </w:r>
      <w:r w:rsidR="00BC2925">
        <w:t>Zachodniopomorski Uniwersytet Technologiczny w Szczecinie</w:t>
      </w:r>
    </w:p>
    <w:p w14:paraId="225BA739" w14:textId="4D417145" w:rsidR="4A7C470C" w:rsidRPr="00D16F0D" w:rsidRDefault="0041401F" w:rsidP="003D2D2A">
      <w:pPr>
        <w:jc w:val="both"/>
        <w:rPr>
          <w:sz w:val="24"/>
        </w:rPr>
      </w:pPr>
      <w:r w:rsidRPr="00D16F0D">
        <w:rPr>
          <w:sz w:val="24"/>
        </w:rPr>
        <w:t>Przedstawione poniżej zalecenia stanowią zestaw porad dotyczących przygotowania rozprawy doktorskiej w oparciu o cykl publikacji. Nie zawierają wymagań minimalnych określonych w</w:t>
      </w:r>
      <w:r w:rsidR="0014608D">
        <w:rPr>
          <w:sz w:val="24"/>
        </w:rPr>
        <w:t> </w:t>
      </w:r>
      <w:r w:rsidRPr="00D16F0D">
        <w:rPr>
          <w:sz w:val="24"/>
        </w:rPr>
        <w:t>przepisach prawa, a jedynie mają wskazać autorom zalecany poziom jakości naukowej oraz przygotowania edytorskiego rozprawy</w:t>
      </w:r>
      <w:r w:rsidR="5F56D2D5" w:rsidRPr="00D16F0D">
        <w:rPr>
          <w:sz w:val="24"/>
        </w:rPr>
        <w:t xml:space="preserve">. </w:t>
      </w:r>
    </w:p>
    <w:p w14:paraId="41607ACD" w14:textId="1B176279" w:rsidR="00A82E64" w:rsidRPr="00860D46" w:rsidRDefault="002F6C0D" w:rsidP="00860D46">
      <w:pPr>
        <w:pStyle w:val="Nagwek3"/>
      </w:pPr>
      <w:r w:rsidRPr="00860D46">
        <w:t>Wytyczne ogólne</w:t>
      </w:r>
    </w:p>
    <w:p w14:paraId="457A3DC9" w14:textId="16C2C5CE" w:rsidR="0041401F" w:rsidRPr="004034BF" w:rsidRDefault="0041401F" w:rsidP="0041401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172884E">
        <w:rPr>
          <w:rFonts w:ascii="Calibri" w:hAnsi="Calibri" w:cs="Calibri"/>
          <w:color w:val="000000" w:themeColor="text1"/>
          <w:sz w:val="24"/>
          <w:szCs w:val="24"/>
        </w:rPr>
        <w:t>Rozpraw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a 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>doktorska powinna prezentować ogólną wiedzę teoretyczną kandydata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w</w:t>
      </w:r>
      <w:r w:rsidR="000923C4">
        <w:rPr>
          <w:rFonts w:ascii="Calibri" w:hAnsi="Calibri" w:cs="Calibri"/>
          <w:color w:val="000000" w:themeColor="text1"/>
          <w:sz w:val="24"/>
          <w:szCs w:val="24"/>
        </w:rPr>
        <w:t> 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dyscyplinie albo dyscyplinach oraz 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>umiejętność samodzielnego prowadzenia pracy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naukowej.</w:t>
      </w:r>
    </w:p>
    <w:p w14:paraId="7DA127A0" w14:textId="77777777" w:rsidR="0041401F" w:rsidRPr="00EE53AB" w:rsidRDefault="0041401F" w:rsidP="0041401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EE53AB">
        <w:rPr>
          <w:rFonts w:ascii="Calibri" w:hAnsi="Calibri" w:cs="Calibri"/>
          <w:color w:val="000000" w:themeColor="text1"/>
          <w:sz w:val="24"/>
          <w:szCs w:val="24"/>
        </w:rPr>
        <w:t>Rozprawa doktorska powinna przedstawiać oryginalne rozwiązanie problemu naukowego lub oryginalne rozwiązanie w zakresie zastosowania wyników własnych badań naukowych w sferze gospodarczej lub społecznej.</w:t>
      </w:r>
    </w:p>
    <w:p w14:paraId="2A7A1CA3" w14:textId="77777777" w:rsidR="0041401F" w:rsidRDefault="0041401F" w:rsidP="0041401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EE53AB">
        <w:rPr>
          <w:rFonts w:ascii="Calibri" w:hAnsi="Calibri" w:cs="Calibri"/>
          <w:color w:val="000000" w:themeColor="text1"/>
          <w:sz w:val="24"/>
          <w:szCs w:val="24"/>
        </w:rPr>
        <w:t xml:space="preserve">Rozprawa doktorska przygotowana w oparciu o cykl publikacji powinna stanowić zbiór powiązanych tematycznie artykułów naukowych opublikowanych w recenzowanych czasopismach naukowych, znajdujących się w  wykazie czasopism określonym przez ministra właściwego do spraw nauki. </w:t>
      </w:r>
    </w:p>
    <w:p w14:paraId="29A96844" w14:textId="77777777" w:rsidR="0041401F" w:rsidRPr="007B6676" w:rsidRDefault="0041401F" w:rsidP="0041401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Jako uzupełnienie cyklu </w:t>
      </w:r>
      <w:r>
        <w:rPr>
          <w:rFonts w:ascii="Calibri" w:hAnsi="Calibri" w:cs="Calibri"/>
          <w:color w:val="000000" w:themeColor="text1"/>
          <w:sz w:val="24"/>
          <w:szCs w:val="24"/>
        </w:rPr>
        <w:t xml:space="preserve">publikacji </w:t>
      </w:r>
      <w:r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doktorant może dołączyć </w:t>
      </w:r>
      <w:r>
        <w:rPr>
          <w:rFonts w:ascii="Calibri" w:hAnsi="Calibri" w:cs="Calibri"/>
          <w:color w:val="000000" w:themeColor="text1"/>
          <w:sz w:val="24"/>
          <w:szCs w:val="24"/>
        </w:rPr>
        <w:t xml:space="preserve">publikacje przeglądowe, których jest autorem lub współautorem, a także </w:t>
      </w:r>
      <w:r w:rsidRPr="0172884E">
        <w:rPr>
          <w:rFonts w:ascii="Calibri" w:hAnsi="Calibri" w:cs="Calibri"/>
          <w:color w:val="000000" w:themeColor="text1"/>
          <w:sz w:val="24"/>
          <w:szCs w:val="24"/>
        </w:rPr>
        <w:t>opis swoich osiągnięć dodatkowych, które tematycznie związane są z realizowaną rozprawą doktorską.</w:t>
      </w:r>
    </w:p>
    <w:p w14:paraId="6311C461" w14:textId="77777777" w:rsidR="0041401F" w:rsidRPr="007B6676" w:rsidRDefault="0041401F" w:rsidP="0041401F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color w:val="000000" w:themeColor="text1"/>
        </w:rPr>
      </w:pPr>
      <w:r w:rsidRPr="007B6676">
        <w:rPr>
          <w:rFonts w:ascii="Calibri" w:hAnsi="Calibri" w:cs="Calibri"/>
          <w:color w:val="000000" w:themeColor="text1"/>
        </w:rPr>
        <w:t>Rozprawa doktorska może być przygotowana w języku polskim lub angielskim zgodnie z wytycznymi podanymi w pkt. 2.</w:t>
      </w:r>
    </w:p>
    <w:p w14:paraId="3BA7A89C" w14:textId="77777777" w:rsidR="0041401F" w:rsidRPr="0014608D" w:rsidRDefault="0041401F" w:rsidP="0041401F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color w:val="000000" w:themeColor="text1"/>
          <w:spacing w:val="-4"/>
        </w:rPr>
      </w:pPr>
      <w:r w:rsidRPr="0014608D">
        <w:rPr>
          <w:rFonts w:ascii="Calibri" w:hAnsi="Calibri" w:cs="Calibri"/>
          <w:color w:val="000000" w:themeColor="text1"/>
          <w:spacing w:val="-4"/>
        </w:rPr>
        <w:t>Do rozprawy doktorskiej należy dołączyć streszczenia w języku polskim i języku angielskim.</w:t>
      </w:r>
    </w:p>
    <w:p w14:paraId="29FC4DAD" w14:textId="77777777" w:rsidR="0041401F" w:rsidRPr="00345939" w:rsidRDefault="0041401F" w:rsidP="0041401F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color w:val="000000" w:themeColor="text1"/>
        </w:rPr>
      </w:pPr>
      <w:r w:rsidRPr="00345939">
        <w:rPr>
          <w:rFonts w:ascii="Calibri" w:hAnsi="Calibri" w:cs="Calibri"/>
          <w:color w:val="000000" w:themeColor="text1"/>
        </w:rPr>
        <w:t>Zalecane jest, żeby zbiór powiązanych tematycznie artykułów naukowych stanowiący rozprawę doktorską spełniał następujące kryteria:</w:t>
      </w:r>
    </w:p>
    <w:p w14:paraId="4F3CB9FE" w14:textId="49BA4802" w:rsidR="0041401F" w:rsidRPr="00345939" w:rsidRDefault="0041401F" w:rsidP="00C33C2A">
      <w:pPr>
        <w:pStyle w:val="Default"/>
        <w:numPr>
          <w:ilvl w:val="0"/>
          <w:numId w:val="28"/>
        </w:numPr>
        <w:ind w:left="1106"/>
        <w:jc w:val="both"/>
        <w:rPr>
          <w:rFonts w:ascii="Calibri" w:hAnsi="Calibri" w:cs="Calibri"/>
          <w:color w:val="000000" w:themeColor="text1"/>
        </w:rPr>
      </w:pPr>
      <w:r w:rsidRPr="0014608D">
        <w:rPr>
          <w:rFonts w:ascii="Calibri" w:hAnsi="Calibri" w:cs="Calibri"/>
          <w:color w:val="000000" w:themeColor="text1"/>
          <w:spacing w:val="-4"/>
        </w:rPr>
        <w:t>zawiera publikacje, których łączna wartość punktowa jest nie mniejsza niż 200</w:t>
      </w:r>
      <w:r w:rsidR="00C33C2A">
        <w:rPr>
          <w:rFonts w:ascii="Calibri" w:hAnsi="Calibri" w:cs="Calibri"/>
          <w:color w:val="000000" w:themeColor="text1"/>
          <w:spacing w:val="-4"/>
        </w:rPr>
        <w:t> </w:t>
      </w:r>
      <w:r w:rsidRPr="0014608D">
        <w:rPr>
          <w:rFonts w:ascii="Calibri" w:hAnsi="Calibri" w:cs="Calibri"/>
          <w:color w:val="000000" w:themeColor="text1"/>
          <w:spacing w:val="-4"/>
        </w:rPr>
        <w:t>punktów</w:t>
      </w:r>
      <w:r w:rsidRPr="00345939">
        <w:rPr>
          <w:rFonts w:ascii="Calibri" w:hAnsi="Calibri" w:cs="Calibri"/>
          <w:color w:val="000000" w:themeColor="text1"/>
        </w:rPr>
        <w:t xml:space="preserve"> (dla publikacji wydanych przed 2019 r.: 50 punktów), zgodnie z</w:t>
      </w:r>
      <w:r w:rsidR="00C33C2A">
        <w:rPr>
          <w:rFonts w:ascii="Calibri" w:hAnsi="Calibri" w:cs="Calibri"/>
          <w:color w:val="000000" w:themeColor="text1"/>
        </w:rPr>
        <w:t> </w:t>
      </w:r>
      <w:r w:rsidRPr="00345939">
        <w:rPr>
          <w:rFonts w:ascii="Calibri" w:hAnsi="Calibri" w:cs="Calibri"/>
          <w:color w:val="000000" w:themeColor="text1"/>
        </w:rPr>
        <w:t xml:space="preserve">wykazem czasopism określonym przez ministra właściwego do spraw nauki aktualnym w roku publikacji pracy; </w:t>
      </w:r>
    </w:p>
    <w:p w14:paraId="67B81E70" w14:textId="7401A924" w:rsidR="0041401F" w:rsidRPr="00345939" w:rsidRDefault="0041401F" w:rsidP="00C33C2A">
      <w:pPr>
        <w:pStyle w:val="Default"/>
        <w:numPr>
          <w:ilvl w:val="0"/>
          <w:numId w:val="28"/>
        </w:numPr>
        <w:ind w:left="1106"/>
        <w:jc w:val="both"/>
        <w:rPr>
          <w:rFonts w:ascii="Calibri" w:hAnsi="Calibri" w:cs="Calibri"/>
          <w:color w:val="000000" w:themeColor="text1"/>
        </w:rPr>
      </w:pPr>
      <w:r w:rsidRPr="00345939">
        <w:rPr>
          <w:rFonts w:ascii="Calibri" w:hAnsi="Calibri" w:cs="Calibri"/>
          <w:color w:val="000000" w:themeColor="text1"/>
        </w:rPr>
        <w:t>w co najmniej dwóch publikacjach naukowych indywidualny wkład doktoranta w</w:t>
      </w:r>
      <w:r w:rsidR="00D16F0D">
        <w:rPr>
          <w:rFonts w:ascii="Calibri" w:hAnsi="Calibri" w:cs="Calibri"/>
          <w:color w:val="000000" w:themeColor="text1"/>
        </w:rPr>
        <w:t> </w:t>
      </w:r>
      <w:r w:rsidRPr="00345939">
        <w:rPr>
          <w:rFonts w:ascii="Calibri" w:hAnsi="Calibri" w:cs="Calibri"/>
          <w:color w:val="000000" w:themeColor="text1"/>
        </w:rPr>
        <w:t xml:space="preserve">powstanie tych prac jest przeważający; </w:t>
      </w:r>
    </w:p>
    <w:p w14:paraId="1D748E60" w14:textId="77777777" w:rsidR="0041401F" w:rsidRPr="00345939" w:rsidRDefault="0041401F" w:rsidP="00C33C2A">
      <w:pPr>
        <w:pStyle w:val="Default"/>
        <w:numPr>
          <w:ilvl w:val="0"/>
          <w:numId w:val="28"/>
        </w:numPr>
        <w:ind w:left="1106"/>
        <w:jc w:val="both"/>
        <w:rPr>
          <w:rFonts w:ascii="Calibri" w:hAnsi="Calibri" w:cs="Calibri"/>
          <w:color w:val="000000" w:themeColor="text1"/>
        </w:rPr>
      </w:pPr>
      <w:r w:rsidRPr="00345939">
        <w:rPr>
          <w:rFonts w:ascii="Calibri" w:hAnsi="Calibri" w:cs="Calibri"/>
          <w:color w:val="000000" w:themeColor="text1"/>
        </w:rPr>
        <w:t>w co najmniej jednej publikacji doktorant jest pierwszym autorem lub autorem korespondencyjnym.</w:t>
      </w:r>
    </w:p>
    <w:p w14:paraId="1B86AAA1" w14:textId="77777777" w:rsidR="0041401F" w:rsidRDefault="0041401F" w:rsidP="0041401F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W</w:t>
      </w:r>
      <w:r w:rsidRPr="00892422">
        <w:rPr>
          <w:rFonts w:ascii="Calibri" w:hAnsi="Calibri" w:cs="Calibri"/>
          <w:color w:val="000000" w:themeColor="text1"/>
        </w:rPr>
        <w:t xml:space="preserve"> przypadku publikacji </w:t>
      </w:r>
      <w:proofErr w:type="spellStart"/>
      <w:r w:rsidRPr="00892422">
        <w:rPr>
          <w:rFonts w:ascii="Calibri" w:hAnsi="Calibri" w:cs="Calibri"/>
          <w:color w:val="000000" w:themeColor="text1"/>
        </w:rPr>
        <w:t>wieloautorskich</w:t>
      </w:r>
      <w:proofErr w:type="spellEnd"/>
      <w:r w:rsidRPr="00892422">
        <w:rPr>
          <w:rFonts w:ascii="Calibri" w:hAnsi="Calibri" w:cs="Calibri"/>
          <w:color w:val="000000" w:themeColor="text1"/>
        </w:rPr>
        <w:t xml:space="preserve"> osoba ubiegająca się o nadanie stopnia doktora dołącza do wniosku oświadczenia swoje oraz pozostałych współautorów, określające indywidualny wkład doktoranta w powstanie publikacji z określeniem procentowego udziału każdego autora w jej powstanie. Oświadczeń współautorów nie składa się w przypadku gdy ich uzyskanie nie jest możliwe. W takim przypadku oświadczenia składa kandydat z wyjaśnieniem przyczyn niezłożenia oświadczeń przez współautorów. Weryfikacji oświadczeń dokonuje promotor/promotorzy.</w:t>
      </w:r>
    </w:p>
    <w:p w14:paraId="7A050F53" w14:textId="1F1A3C19" w:rsidR="005C3FF8" w:rsidRPr="007B6676" w:rsidRDefault="000B2BFE" w:rsidP="00860D46">
      <w:pPr>
        <w:pStyle w:val="Nagwek3"/>
      </w:pPr>
      <w:r w:rsidRPr="0079761D">
        <w:lastRenderedPageBreak/>
        <w:t>Wytyczne</w:t>
      </w:r>
      <w:r w:rsidRPr="007B6676">
        <w:t xml:space="preserve"> szczegółowe</w:t>
      </w:r>
    </w:p>
    <w:p w14:paraId="003EFD2B" w14:textId="77777777" w:rsidR="0041401F" w:rsidRPr="007B6676" w:rsidRDefault="0041401F" w:rsidP="0041401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Rozprawa doktorska obejmująca cykl monotematycznych publikacji naukowych powinna być przygotowana przez doktoranta zgodnie z poniższymi wytycznymi:</w:t>
      </w:r>
    </w:p>
    <w:p w14:paraId="0B8315BE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strona tytułowa (jednostka naukowa, autor, tytuł w j. polskim i angielskim, dziedzina i</w:t>
      </w:r>
      <w:r>
        <w:rPr>
          <w:rFonts w:ascii="Calibri" w:hAnsi="Calibri" w:cs="Calibri"/>
          <w:color w:val="000000" w:themeColor="text1"/>
          <w:sz w:val="24"/>
          <w:szCs w:val="24"/>
        </w:rPr>
        <w:t> </w:t>
      </w:r>
      <w:r w:rsidRPr="007B6676">
        <w:rPr>
          <w:rFonts w:ascii="Calibri" w:hAnsi="Calibri" w:cs="Calibri"/>
          <w:color w:val="000000" w:themeColor="text1"/>
          <w:sz w:val="24"/>
          <w:szCs w:val="24"/>
        </w:rPr>
        <w:t>dyscyplina naukowa reprezentowana przez doktoranta, promotor/drugi promotor/promotor pomocniczy, miejsce i rok),</w:t>
      </w:r>
    </w:p>
    <w:p w14:paraId="3EE5D991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podziękowania (opcjonalnie),</w:t>
      </w:r>
    </w:p>
    <w:p w14:paraId="12D852BB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spis treści,</w:t>
      </w:r>
    </w:p>
    <w:p w14:paraId="0FEA89EE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streszczenie w języku polskim (max. 1 strona A4) i angielskim (max. 1 strona A4), </w:t>
      </w:r>
    </w:p>
    <w:p w14:paraId="33BA3991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ykaz prac naukowych wchodzących w skład cyklu - należy podać: </w:t>
      </w:r>
    </w:p>
    <w:p w14:paraId="0A3F3BCE" w14:textId="77777777" w:rsidR="0041401F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7B6676">
        <w:rPr>
          <w:rFonts w:ascii="Calibri" w:hAnsi="Calibri" w:cs="Calibri"/>
          <w:color w:val="000000" w:themeColor="text1"/>
        </w:rPr>
        <w:t xml:space="preserve">pełną bibliografię pracy naukowej, </w:t>
      </w:r>
    </w:p>
    <w:p w14:paraId="36E6164B" w14:textId="77777777" w:rsidR="0041401F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współczynnik odziaływania (</w:t>
      </w:r>
      <w:proofErr w:type="spellStart"/>
      <w:r w:rsidRPr="00EE53AB">
        <w:rPr>
          <w:rFonts w:ascii="Calibri" w:hAnsi="Calibri" w:cs="Calibri"/>
          <w:color w:val="000000" w:themeColor="text1"/>
        </w:rPr>
        <w:t>Impact</w:t>
      </w:r>
      <w:proofErr w:type="spellEnd"/>
      <w:r w:rsidRPr="00EE53AB">
        <w:rPr>
          <w:rFonts w:ascii="Calibri" w:hAnsi="Calibri" w:cs="Calibri"/>
          <w:color w:val="000000" w:themeColor="text1"/>
        </w:rPr>
        <w:t xml:space="preserve"> </w:t>
      </w:r>
      <w:proofErr w:type="spellStart"/>
      <w:r w:rsidRPr="00EE53AB">
        <w:rPr>
          <w:rFonts w:ascii="Calibri" w:hAnsi="Calibri" w:cs="Calibri"/>
          <w:color w:val="000000" w:themeColor="text1"/>
        </w:rPr>
        <w:t>Factor</w:t>
      </w:r>
      <w:proofErr w:type="spellEnd"/>
      <w:r w:rsidRPr="00EE53AB">
        <w:rPr>
          <w:rFonts w:ascii="Calibri" w:hAnsi="Calibri" w:cs="Calibri"/>
          <w:color w:val="000000" w:themeColor="text1"/>
        </w:rPr>
        <w:t xml:space="preserve">, IF) zgodnie z rokiem opublikowania pracy oraz 5-letni, </w:t>
      </w:r>
    </w:p>
    <w:p w14:paraId="33F20786" w14:textId="6FE3B191" w:rsidR="0041401F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punkty zgodnie z wykazem czasopism określonym przez ministra właściwego do</w:t>
      </w:r>
      <w:r w:rsidR="00C33C2A">
        <w:rPr>
          <w:rFonts w:ascii="Calibri" w:hAnsi="Calibri" w:cs="Calibri"/>
          <w:color w:val="000000" w:themeColor="text1"/>
        </w:rPr>
        <w:t> </w:t>
      </w:r>
      <w:r w:rsidRPr="00EE53AB">
        <w:rPr>
          <w:rFonts w:ascii="Calibri" w:hAnsi="Calibri" w:cs="Calibri"/>
          <w:color w:val="000000" w:themeColor="text1"/>
        </w:rPr>
        <w:t xml:space="preserve">spraw nauki, </w:t>
      </w:r>
    </w:p>
    <w:p w14:paraId="67177612" w14:textId="77777777" w:rsidR="0041401F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 xml:space="preserve">liczbę cytowań, </w:t>
      </w:r>
    </w:p>
    <w:p w14:paraId="0A197AF1" w14:textId="77777777" w:rsidR="0041401F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sumaryczną liczbę punktów oraz sumaryczny współczynnik oddziaływania IF i sumaryczną liczbę cytowań dla cyklu publikacji,</w:t>
      </w:r>
    </w:p>
    <w:p w14:paraId="0E8E2055" w14:textId="77777777" w:rsidR="0041401F" w:rsidRPr="00EE53AB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C33C2A">
        <w:rPr>
          <w:rFonts w:ascii="Calibri" w:hAnsi="Calibri" w:cs="Calibri"/>
          <w:color w:val="000000" w:themeColor="text1"/>
          <w:spacing w:val="-2"/>
        </w:rPr>
        <w:t>opis wyjaśniający na czym polegał samodzielny udział doktoranta w przygotowaniu</w:t>
      </w:r>
      <w:r w:rsidRPr="00EE53AB">
        <w:rPr>
          <w:rFonts w:ascii="Calibri" w:hAnsi="Calibri" w:cs="Calibri"/>
          <w:color w:val="000000" w:themeColor="text1"/>
        </w:rPr>
        <w:t xml:space="preserve"> danego artykułu naukowego (np.: koncepcja badań, zebranie materiału badawczego, wykonanie analiz laboratoryjnych (podać jakich), napisanie pierwszej wersji maszynopisu pracy, napisanie odpowiedzi na recenzje itp.),</w:t>
      </w:r>
    </w:p>
    <w:p w14:paraId="7D7B19DE" w14:textId="77777777" w:rsidR="0041401F" w:rsidRPr="00561E0D" w:rsidRDefault="0041401F" w:rsidP="0041401F">
      <w:pPr>
        <w:pStyle w:val="Default"/>
        <w:numPr>
          <w:ilvl w:val="0"/>
          <w:numId w:val="10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wykaz</w:t>
      </w:r>
      <w:r w:rsidRPr="00561E0D">
        <w:rPr>
          <w:rFonts w:asciiTheme="minorHAnsi" w:hAnsiTheme="minorHAnsi" w:cstheme="minorHAnsi"/>
          <w:color w:val="000000" w:themeColor="text1"/>
        </w:rPr>
        <w:t xml:space="preserve"> dodatkowych</w:t>
      </w:r>
      <w:r>
        <w:rPr>
          <w:rFonts w:asciiTheme="minorHAnsi" w:hAnsiTheme="minorHAnsi" w:cstheme="minorHAnsi"/>
        </w:rPr>
        <w:t xml:space="preserve"> osiągnię</w:t>
      </w:r>
      <w:r w:rsidRPr="00561E0D">
        <w:rPr>
          <w:rFonts w:asciiTheme="minorHAnsi" w:hAnsiTheme="minorHAnsi" w:cstheme="minorHAnsi"/>
        </w:rPr>
        <w:t xml:space="preserve">ć, </w:t>
      </w:r>
      <w:r w:rsidRPr="00561E0D">
        <w:rPr>
          <w:rFonts w:asciiTheme="minorHAnsi" w:hAnsiTheme="minorHAnsi" w:cstheme="minorHAnsi"/>
          <w:color w:val="000000" w:themeColor="text1"/>
        </w:rPr>
        <w:t>które tematycznie związane są z realizowaną rozprawą doktorską</w:t>
      </w:r>
      <w:r>
        <w:rPr>
          <w:rFonts w:asciiTheme="minorHAnsi" w:hAnsiTheme="minorHAnsi" w:cstheme="minorHAnsi"/>
          <w:color w:val="000000" w:themeColor="text1"/>
        </w:rPr>
        <w:t>, w tym prac przeglądowych,</w:t>
      </w:r>
    </w:p>
    <w:p w14:paraId="769C544E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ykaz pozostałego dorobku doktoranta,</w:t>
      </w:r>
    </w:p>
    <w:p w14:paraId="665B1B83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ykaz stosowanych skrótów (opcjonalnie), </w:t>
      </w:r>
    </w:p>
    <w:p w14:paraId="503B4F13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autoreferat (max. 20 stron A4), w skład którego wchodzą następujące elementy:</w:t>
      </w:r>
    </w:p>
    <w:p w14:paraId="0E55679E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stęp (opis problemu badawczego w odniesieniu do literatury przedmiotu), </w:t>
      </w:r>
    </w:p>
    <w:p w14:paraId="7D74D875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hipoteza i cel badań,</w:t>
      </w:r>
    </w:p>
    <w:p w14:paraId="06A10C53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materiały i metody badawcze (opis metod i materiałów badawczych stosowanych przez doktoranta w artykułach wchodzących w skład cyklu), </w:t>
      </w:r>
    </w:p>
    <w:p w14:paraId="6B627D87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omówienie wyników badań: opis najważniejszych wyników będących efektem badań przeprowadzonych przez doktoranta, które zostały opisane w artykułach wchodzących w skład cyklu, </w:t>
      </w:r>
    </w:p>
    <w:p w14:paraId="3C7698C8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nioski, </w:t>
      </w:r>
    </w:p>
    <w:p w14:paraId="2CD00A7F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literatura, </w:t>
      </w:r>
    </w:p>
    <w:p w14:paraId="442F7BCF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kopie opublikowanych prac wchodzących w skład cyklu publikacji, </w:t>
      </w:r>
    </w:p>
    <w:p w14:paraId="6CAD8D96" w14:textId="77777777" w:rsidR="0041401F" w:rsidRPr="00892422" w:rsidRDefault="0041401F" w:rsidP="0041401F">
      <w:pPr>
        <w:pStyle w:val="Akapitzlist"/>
        <w:numPr>
          <w:ilvl w:val="0"/>
          <w:numId w:val="45"/>
        </w:numPr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892422">
        <w:rPr>
          <w:rFonts w:ascii="Calibri" w:hAnsi="Calibri" w:cs="Calibri"/>
          <w:color w:val="000000" w:themeColor="text1"/>
          <w:sz w:val="24"/>
          <w:szCs w:val="24"/>
        </w:rPr>
        <w:t>oświadczenia doktoranta oraz pozostałych współautorów, określające indywidualny wkład doktoranta w powstanie publikacji z określeniem procentowego udziału</w:t>
      </w:r>
      <w:r>
        <w:rPr>
          <w:rFonts w:ascii="Calibri" w:hAnsi="Calibri" w:cs="Calibri"/>
          <w:color w:val="000000" w:themeColor="text1"/>
          <w:sz w:val="24"/>
          <w:szCs w:val="24"/>
        </w:rPr>
        <w:t xml:space="preserve"> każdego autora w jej powstanie</w:t>
      </w:r>
      <w:r w:rsidRPr="00892422">
        <w:rPr>
          <w:rFonts w:ascii="Calibri" w:hAnsi="Calibri" w:cs="Calibri"/>
          <w:color w:val="000000" w:themeColor="text1"/>
          <w:sz w:val="24"/>
          <w:szCs w:val="24"/>
        </w:rPr>
        <w:t xml:space="preserve">, </w:t>
      </w:r>
    </w:p>
    <w:p w14:paraId="591DA814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347FF872">
        <w:rPr>
          <w:rFonts w:ascii="Calibri" w:hAnsi="Calibri" w:cs="Calibri"/>
          <w:color w:val="000000" w:themeColor="text1"/>
          <w:sz w:val="24"/>
          <w:szCs w:val="24"/>
        </w:rPr>
        <w:t>oświadczenie o prawach autorskich.</w:t>
      </w:r>
    </w:p>
    <w:p w14:paraId="52C1D260" w14:textId="4F5108EC" w:rsidR="00DF5ACD" w:rsidRPr="007B6676" w:rsidRDefault="00DF5ACD" w:rsidP="00860D46">
      <w:pPr>
        <w:pStyle w:val="Nagwek3"/>
      </w:pPr>
      <w:r w:rsidRPr="007B6676">
        <w:t>Dokumenty związane</w:t>
      </w:r>
    </w:p>
    <w:p w14:paraId="7783544A" w14:textId="2D5A5152" w:rsidR="0041401F" w:rsidRPr="001552CF" w:rsidRDefault="0041401F" w:rsidP="0041401F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1552CF">
        <w:rPr>
          <w:rFonts w:ascii="Calibri" w:hAnsi="Calibri" w:cs="Calibri"/>
          <w:color w:val="000000" w:themeColor="text1"/>
          <w:sz w:val="24"/>
          <w:szCs w:val="24"/>
        </w:rPr>
        <w:t xml:space="preserve">Ustawa z dnia 20 lipca 2018 roku - Prawo o szkolnictwie wyższym i nauce (Dz. U. </w:t>
      </w:r>
      <w:r w:rsidR="00A52DCB" w:rsidRPr="001552CF">
        <w:rPr>
          <w:rFonts w:ascii="Calibri" w:hAnsi="Calibri" w:cs="Calibri"/>
          <w:color w:val="000000" w:themeColor="text1"/>
          <w:sz w:val="24"/>
          <w:szCs w:val="24"/>
        </w:rPr>
        <w:t>20</w:t>
      </w:r>
      <w:r w:rsidR="007A43CD">
        <w:rPr>
          <w:rFonts w:ascii="Calibri" w:hAnsi="Calibri" w:cs="Calibri"/>
          <w:color w:val="000000" w:themeColor="text1"/>
          <w:sz w:val="24"/>
          <w:szCs w:val="24"/>
        </w:rPr>
        <w:t>18</w:t>
      </w:r>
      <w:r w:rsidR="00A52DCB" w:rsidRPr="001552CF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Pr="001552CF">
        <w:rPr>
          <w:rFonts w:ascii="Calibri" w:hAnsi="Calibri" w:cs="Calibri"/>
          <w:color w:val="000000" w:themeColor="text1"/>
          <w:sz w:val="24"/>
          <w:szCs w:val="24"/>
        </w:rPr>
        <w:t>poz.</w:t>
      </w:r>
      <w:r w:rsidR="007A43CD">
        <w:rPr>
          <w:rFonts w:ascii="Calibri" w:hAnsi="Calibri" w:cs="Calibri"/>
          <w:color w:val="000000" w:themeColor="text1"/>
          <w:sz w:val="24"/>
          <w:szCs w:val="24"/>
        </w:rPr>
        <w:t xml:space="preserve"> 1668</w:t>
      </w:r>
      <w:r w:rsidRPr="001552CF">
        <w:rPr>
          <w:rFonts w:ascii="Calibri" w:hAnsi="Calibri" w:cs="Calibri"/>
          <w:color w:val="000000" w:themeColor="text1"/>
          <w:sz w:val="24"/>
          <w:szCs w:val="24"/>
        </w:rPr>
        <w:t xml:space="preserve"> z </w:t>
      </w:r>
      <w:proofErr w:type="spellStart"/>
      <w:r w:rsidRPr="001552CF">
        <w:rPr>
          <w:rFonts w:ascii="Calibri" w:hAnsi="Calibri" w:cs="Calibri"/>
          <w:color w:val="000000" w:themeColor="text1"/>
          <w:sz w:val="24"/>
          <w:szCs w:val="24"/>
        </w:rPr>
        <w:t>późn</w:t>
      </w:r>
      <w:proofErr w:type="spellEnd"/>
      <w:r w:rsidRPr="001552CF">
        <w:rPr>
          <w:rFonts w:ascii="Calibri" w:hAnsi="Calibri" w:cs="Calibri"/>
          <w:color w:val="000000" w:themeColor="text1"/>
          <w:sz w:val="24"/>
          <w:szCs w:val="24"/>
        </w:rPr>
        <w:t>. zm.),</w:t>
      </w:r>
    </w:p>
    <w:p w14:paraId="04458270" w14:textId="6C36CED5" w:rsidR="0041401F" w:rsidRPr="001552CF" w:rsidRDefault="0041401F" w:rsidP="0041401F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1552CF">
        <w:rPr>
          <w:rFonts w:ascii="Calibri" w:hAnsi="Calibri" w:cs="Calibri"/>
          <w:color w:val="000000" w:themeColor="text1"/>
          <w:sz w:val="24"/>
          <w:szCs w:val="24"/>
        </w:rPr>
        <w:t xml:space="preserve">Uchwała nr </w:t>
      </w:r>
      <w:r w:rsidR="00706885" w:rsidRPr="001552CF">
        <w:rPr>
          <w:rFonts w:ascii="Calibri" w:hAnsi="Calibri" w:cs="Calibri"/>
          <w:color w:val="000000" w:themeColor="text1"/>
          <w:sz w:val="24"/>
          <w:szCs w:val="24"/>
        </w:rPr>
        <w:t>130</w:t>
      </w:r>
      <w:r w:rsidRPr="001552CF">
        <w:rPr>
          <w:rFonts w:ascii="Calibri" w:hAnsi="Calibri" w:cs="Calibri"/>
          <w:color w:val="000000" w:themeColor="text1"/>
          <w:sz w:val="24"/>
          <w:szCs w:val="24"/>
        </w:rPr>
        <w:t xml:space="preserve"> Senatu ZUT z dnia </w:t>
      </w:r>
      <w:r w:rsidR="00706885" w:rsidRPr="001552CF">
        <w:rPr>
          <w:rFonts w:ascii="Calibri" w:hAnsi="Calibri" w:cs="Calibri"/>
          <w:color w:val="000000" w:themeColor="text1"/>
          <w:sz w:val="24"/>
          <w:szCs w:val="24"/>
        </w:rPr>
        <w:t>29</w:t>
      </w:r>
      <w:r w:rsidRPr="001552CF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706885" w:rsidRPr="001552CF">
        <w:rPr>
          <w:rFonts w:ascii="Calibri" w:hAnsi="Calibri" w:cs="Calibri"/>
          <w:color w:val="000000" w:themeColor="text1"/>
          <w:sz w:val="24"/>
          <w:szCs w:val="24"/>
        </w:rPr>
        <w:t>maja</w:t>
      </w:r>
      <w:r w:rsidRPr="001552CF">
        <w:rPr>
          <w:rFonts w:ascii="Calibri" w:hAnsi="Calibri" w:cs="Calibri"/>
          <w:color w:val="000000" w:themeColor="text1"/>
          <w:sz w:val="24"/>
          <w:szCs w:val="24"/>
        </w:rPr>
        <w:t xml:space="preserve"> 20</w:t>
      </w:r>
      <w:r w:rsidR="00706885" w:rsidRPr="001552CF">
        <w:rPr>
          <w:rFonts w:ascii="Calibri" w:hAnsi="Calibri" w:cs="Calibri"/>
          <w:color w:val="000000" w:themeColor="text1"/>
          <w:sz w:val="24"/>
          <w:szCs w:val="24"/>
        </w:rPr>
        <w:t>23</w:t>
      </w:r>
      <w:r w:rsidRPr="001552CF">
        <w:rPr>
          <w:rFonts w:ascii="Calibri" w:hAnsi="Calibri" w:cs="Calibri"/>
          <w:color w:val="000000" w:themeColor="text1"/>
          <w:sz w:val="24"/>
          <w:szCs w:val="24"/>
        </w:rPr>
        <w:t xml:space="preserve"> r. w sprawie określenia sposobu postępowania w sprawie nadania stopnia doktora w Zachodniopomorskim Uniwersytecie Technologicznym w Szczecinie</w:t>
      </w:r>
      <w:r w:rsidR="00706885" w:rsidRPr="001552CF">
        <w:rPr>
          <w:rFonts w:ascii="Calibri" w:hAnsi="Calibri" w:cs="Calibri"/>
          <w:color w:val="000000" w:themeColor="text1"/>
          <w:sz w:val="24"/>
          <w:szCs w:val="24"/>
        </w:rPr>
        <w:t xml:space="preserve"> (z </w:t>
      </w:r>
      <w:proofErr w:type="spellStart"/>
      <w:r w:rsidR="00706885" w:rsidRPr="001552CF">
        <w:rPr>
          <w:rFonts w:ascii="Calibri" w:hAnsi="Calibri" w:cs="Calibri"/>
          <w:color w:val="000000" w:themeColor="text1"/>
          <w:sz w:val="24"/>
          <w:szCs w:val="24"/>
        </w:rPr>
        <w:t>późn</w:t>
      </w:r>
      <w:proofErr w:type="spellEnd"/>
      <w:r w:rsidR="00706885" w:rsidRPr="001552CF">
        <w:rPr>
          <w:rFonts w:ascii="Calibri" w:hAnsi="Calibri" w:cs="Calibri"/>
          <w:color w:val="000000" w:themeColor="text1"/>
          <w:sz w:val="24"/>
          <w:szCs w:val="24"/>
        </w:rPr>
        <w:t>. zm.)</w:t>
      </w:r>
      <w:r w:rsidRPr="001552CF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04666507" w14:textId="77777777" w:rsidR="003D2DC2" w:rsidRDefault="003D2DC2">
      <w:pPr>
        <w:sectPr w:rsidR="003D2DC2" w:rsidSect="00B13072">
          <w:pgSz w:w="11906" w:h="16838" w:code="9"/>
          <w:pgMar w:top="567" w:right="1418" w:bottom="567" w:left="1418" w:header="454" w:footer="454" w:gutter="0"/>
          <w:cols w:space="708"/>
          <w:docGrid w:linePitch="360"/>
        </w:sectPr>
      </w:pPr>
    </w:p>
    <w:p w14:paraId="48629350" w14:textId="4D0A168B" w:rsidR="00872520" w:rsidRPr="003D2D2A" w:rsidRDefault="00504D07" w:rsidP="00860D46">
      <w:pPr>
        <w:pageBreakBefore/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0"/>
          <w:szCs w:val="24"/>
        </w:rPr>
      </w:pPr>
      <w:r w:rsidRP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lastRenderedPageBreak/>
        <w:t xml:space="preserve">Załącznik nr 1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41401F" w:rsidRPr="0041401F">
        <w:rPr>
          <w:rFonts w:ascii="Calibri" w:hAnsi="Calibri" w:cs="Calibri"/>
          <w:i/>
          <w:iCs/>
          <w:color w:val="000000" w:themeColor="text1"/>
          <w:sz w:val="20"/>
          <w:szCs w:val="24"/>
        </w:rPr>
        <w:t>postępowania doktorskie wszczęto po dniu 30 września 2019 r.</w:t>
      </w:r>
    </w:p>
    <w:p w14:paraId="200E333C" w14:textId="2F5EC558" w:rsidR="00F267FA" w:rsidRPr="0041401F" w:rsidRDefault="00E528C6" w:rsidP="00E528C6">
      <w:pPr>
        <w:tabs>
          <w:tab w:val="center" w:leader="dot" w:pos="9070"/>
        </w:tabs>
        <w:spacing w:beforeLines="200" w:before="480" w:after="360" w:line="240" w:lineRule="auto"/>
        <w:ind w:left="6379"/>
        <w:jc w:val="center"/>
        <w:rPr>
          <w:rFonts w:ascii="Calibri" w:hAnsi="Calibri" w:cs="Calibri"/>
          <w:color w:val="000000" w:themeColor="text1"/>
          <w:szCs w:val="24"/>
        </w:rPr>
      </w:pPr>
      <w:r w:rsidRPr="003D2DC2">
        <w:rPr>
          <w:rFonts w:ascii="Calibri" w:hAnsi="Calibri" w:cs="Calibri"/>
          <w:color w:val="000000" w:themeColor="text1"/>
          <w:szCs w:val="24"/>
        </w:rPr>
        <w:tab/>
      </w:r>
      <w:r w:rsidRPr="003D2DC2">
        <w:rPr>
          <w:rFonts w:ascii="Calibri" w:hAnsi="Calibri" w:cs="Calibri"/>
          <w:color w:val="000000" w:themeColor="text1"/>
          <w:szCs w:val="24"/>
        </w:rPr>
        <w:br/>
      </w:r>
      <w:r w:rsidR="0041401F" w:rsidRPr="0041401F">
        <w:rPr>
          <w:rFonts w:ascii="Calibri" w:hAnsi="Calibri" w:cs="Calibri"/>
          <w:color w:val="000000" w:themeColor="text1"/>
          <w:szCs w:val="24"/>
        </w:rPr>
        <w:t>(m</w:t>
      </w:r>
      <w:r w:rsidR="00F267FA" w:rsidRPr="0041401F">
        <w:rPr>
          <w:rFonts w:ascii="Calibri" w:hAnsi="Calibri" w:cs="Calibri"/>
          <w:color w:val="000000" w:themeColor="text1"/>
          <w:szCs w:val="24"/>
        </w:rPr>
        <w:t>iejscowość, data</w:t>
      </w:r>
      <w:r w:rsidR="0041401F" w:rsidRPr="0041401F">
        <w:rPr>
          <w:rFonts w:ascii="Calibri" w:hAnsi="Calibri" w:cs="Calibri"/>
          <w:color w:val="000000" w:themeColor="text1"/>
          <w:szCs w:val="24"/>
        </w:rPr>
        <w:t>)</w:t>
      </w:r>
    </w:p>
    <w:p w14:paraId="72A885F6" w14:textId="68C02484" w:rsidR="00580D49" w:rsidRPr="0041401F" w:rsidRDefault="00F267FA" w:rsidP="00860D46">
      <w:pPr>
        <w:tabs>
          <w:tab w:val="left" w:pos="1701"/>
        </w:tabs>
        <w:spacing w:beforeLines="100" w:before="240" w:after="0" w:line="360" w:lineRule="auto"/>
        <w:jc w:val="center"/>
        <w:outlineLvl w:val="3"/>
        <w:rPr>
          <w:rFonts w:ascii="Calibri" w:hAnsi="Calibri" w:cs="Calibri"/>
          <w:b/>
          <w:color w:val="000000" w:themeColor="text1"/>
          <w:sz w:val="28"/>
          <w:szCs w:val="24"/>
        </w:rPr>
      </w:pPr>
      <w:r w:rsidRPr="0041401F">
        <w:rPr>
          <w:rFonts w:ascii="Calibri" w:hAnsi="Calibri" w:cs="Calibri"/>
          <w:b/>
          <w:color w:val="000000" w:themeColor="text1"/>
          <w:sz w:val="28"/>
          <w:szCs w:val="24"/>
        </w:rPr>
        <w:t xml:space="preserve">Oświadczenie o udziale </w:t>
      </w:r>
      <w:r w:rsidR="00580D49" w:rsidRPr="0041401F">
        <w:rPr>
          <w:rFonts w:ascii="Calibri" w:hAnsi="Calibri" w:cs="Calibri"/>
          <w:b/>
          <w:color w:val="000000" w:themeColor="text1"/>
          <w:sz w:val="28"/>
          <w:szCs w:val="24"/>
        </w:rPr>
        <w:t xml:space="preserve">w </w:t>
      </w:r>
      <w:r w:rsidRPr="0041401F">
        <w:rPr>
          <w:rFonts w:ascii="Calibri" w:hAnsi="Calibri" w:cs="Calibri"/>
          <w:b/>
          <w:color w:val="000000" w:themeColor="text1"/>
          <w:sz w:val="28"/>
          <w:szCs w:val="24"/>
        </w:rPr>
        <w:t>publikacji naukowej</w:t>
      </w:r>
    </w:p>
    <w:p w14:paraId="392F248D" w14:textId="0C5EC2AD" w:rsidR="00580D49" w:rsidRPr="007B6676" w:rsidRDefault="00E528C6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7E69A3DC" w14:textId="46BA579F" w:rsidR="00F267FA" w:rsidRPr="0041401F" w:rsidRDefault="00580D49" w:rsidP="004A0193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Cs w:val="24"/>
        </w:rPr>
      </w:pPr>
      <w:r w:rsidRPr="0041401F">
        <w:rPr>
          <w:rFonts w:ascii="Calibri" w:hAnsi="Calibri" w:cs="Calibri"/>
          <w:color w:val="000000" w:themeColor="text1"/>
          <w:szCs w:val="24"/>
        </w:rPr>
        <w:t>(imię i nazwisko, afiliacja osoby składającej oświadczenie)</w:t>
      </w:r>
    </w:p>
    <w:p w14:paraId="5004ED4E" w14:textId="1C07B48D" w:rsidR="00580D49" w:rsidRPr="007B6676" w:rsidRDefault="00580D49" w:rsidP="007A7A43">
      <w:pPr>
        <w:tabs>
          <w:tab w:val="left" w:pos="1701"/>
        </w:tabs>
        <w:spacing w:beforeLines="150" w:before="360" w:after="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Oświadczam, że jestem współautorem</w:t>
      </w:r>
      <w:r w:rsidR="00BE21B6">
        <w:rPr>
          <w:rFonts w:ascii="Calibri" w:hAnsi="Calibri" w:cs="Calibri"/>
          <w:color w:val="000000" w:themeColor="text1"/>
          <w:sz w:val="24"/>
          <w:szCs w:val="24"/>
        </w:rPr>
        <w:t>/współautorką*</w:t>
      </w: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ublikacji</w:t>
      </w:r>
    </w:p>
    <w:p w14:paraId="330671AF" w14:textId="77777777" w:rsidR="005272A5" w:rsidRPr="007B6676" w:rsidRDefault="005272A5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57318F3D" w14:textId="19440C69" w:rsidR="00F267FA" w:rsidRPr="0041401F" w:rsidRDefault="005272A5" w:rsidP="005272A5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Cs w:val="24"/>
        </w:rPr>
      </w:pPr>
      <w:r w:rsidRPr="0041401F">
        <w:rPr>
          <w:rFonts w:ascii="Calibri" w:hAnsi="Calibri" w:cs="Calibri"/>
          <w:color w:val="000000" w:themeColor="text1"/>
          <w:szCs w:val="24"/>
        </w:rPr>
        <w:t xml:space="preserve"> </w:t>
      </w:r>
      <w:r w:rsidR="00F267FA" w:rsidRPr="0041401F">
        <w:rPr>
          <w:rFonts w:ascii="Calibri" w:hAnsi="Calibri" w:cs="Calibri"/>
          <w:color w:val="000000" w:themeColor="text1"/>
          <w:szCs w:val="24"/>
        </w:rPr>
        <w:t>(tytuł publikacji naukowej)</w:t>
      </w:r>
    </w:p>
    <w:p w14:paraId="629CD6B5" w14:textId="77777777" w:rsidR="005272A5" w:rsidRPr="007B6676" w:rsidRDefault="005272A5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6E2804B7" w14:textId="35E5D14B" w:rsidR="00F267FA" w:rsidRPr="0041401F" w:rsidRDefault="005272A5" w:rsidP="005272A5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Cs w:val="24"/>
        </w:rPr>
      </w:pPr>
      <w:r w:rsidRPr="0041401F">
        <w:rPr>
          <w:rFonts w:ascii="Calibri" w:hAnsi="Calibri" w:cs="Calibri"/>
          <w:color w:val="000000" w:themeColor="text1"/>
          <w:szCs w:val="24"/>
        </w:rPr>
        <w:t xml:space="preserve"> </w:t>
      </w:r>
      <w:r w:rsidR="00F267FA" w:rsidRPr="0041401F">
        <w:rPr>
          <w:rFonts w:ascii="Calibri" w:hAnsi="Calibri" w:cs="Calibri"/>
          <w:color w:val="000000" w:themeColor="text1"/>
          <w:szCs w:val="24"/>
        </w:rPr>
        <w:t>(czasopismo</w:t>
      </w:r>
      <w:r w:rsidR="00580D49" w:rsidRPr="0041401F">
        <w:rPr>
          <w:rFonts w:ascii="Calibri" w:hAnsi="Calibri" w:cs="Calibri"/>
          <w:color w:val="000000" w:themeColor="text1"/>
          <w:szCs w:val="24"/>
        </w:rPr>
        <w:t>,</w:t>
      </w:r>
      <w:r w:rsidR="00B57F37" w:rsidRPr="0041401F">
        <w:rPr>
          <w:rFonts w:ascii="Calibri" w:hAnsi="Calibri" w:cs="Calibri"/>
          <w:color w:val="000000" w:themeColor="text1"/>
          <w:szCs w:val="24"/>
        </w:rPr>
        <w:t xml:space="preserve"> data publikacji, numer zeszytu</w:t>
      </w:r>
      <w:r w:rsidR="00580D49" w:rsidRPr="0041401F">
        <w:rPr>
          <w:rFonts w:ascii="Calibri" w:hAnsi="Calibri" w:cs="Calibri"/>
          <w:color w:val="000000" w:themeColor="text1"/>
          <w:szCs w:val="24"/>
        </w:rPr>
        <w:t xml:space="preserve">, </w:t>
      </w:r>
      <w:r w:rsidR="00B57F37" w:rsidRPr="0041401F">
        <w:rPr>
          <w:rFonts w:ascii="Calibri" w:hAnsi="Calibri" w:cs="Calibri"/>
          <w:color w:val="000000" w:themeColor="text1"/>
          <w:szCs w:val="24"/>
        </w:rPr>
        <w:t>strony</w:t>
      </w:r>
      <w:r w:rsidR="00F267FA" w:rsidRPr="0041401F">
        <w:rPr>
          <w:rFonts w:ascii="Calibri" w:hAnsi="Calibri" w:cs="Calibri"/>
          <w:color w:val="000000" w:themeColor="text1"/>
          <w:szCs w:val="24"/>
        </w:rPr>
        <w:t>)</w:t>
      </w:r>
    </w:p>
    <w:p w14:paraId="3638D64F" w14:textId="730AA821" w:rsidR="0041401F" w:rsidRDefault="00580D49" w:rsidP="00AD1115">
      <w:pPr>
        <w:tabs>
          <w:tab w:val="left" w:leader="dot" w:pos="5812"/>
          <w:tab w:val="right" w:leader="dot" w:pos="9070"/>
        </w:tabs>
        <w:spacing w:beforeLines="200" w:before="480" w:after="0" w:line="48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a mój udział w przygotowaniu tej publikacji polegał na </w:t>
      </w:r>
      <w:r w:rsidR="005272A5">
        <w:rPr>
          <w:rFonts w:ascii="Calibri" w:hAnsi="Calibri" w:cs="Calibri"/>
          <w:color w:val="000000" w:themeColor="text1"/>
          <w:sz w:val="24"/>
          <w:szCs w:val="24"/>
        </w:rPr>
        <w:tab/>
      </w:r>
      <w:r w:rsidR="00AD1115"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41CDC940" w14:textId="6A96CCB9" w:rsidR="00E03EEB" w:rsidRPr="007B6676" w:rsidRDefault="00E03EEB" w:rsidP="0041401F">
      <w:pPr>
        <w:tabs>
          <w:tab w:val="right" w:leader="dot" w:pos="9070"/>
        </w:tabs>
        <w:spacing w:after="0" w:line="48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2CC79ADE" w14:textId="5EF7124A" w:rsidR="00580D49" w:rsidRPr="007B6676" w:rsidRDefault="00FD489B" w:rsidP="00FD489B">
      <w:pPr>
        <w:autoSpaceDE w:val="0"/>
        <w:autoSpaceDN w:val="0"/>
        <w:adjustRightInd w:val="0"/>
        <w:spacing w:beforeLines="400" w:before="960" w:after="0" w:line="240" w:lineRule="auto"/>
        <w:ind w:left="5103"/>
        <w:rPr>
          <w:rFonts w:ascii="Calibri" w:hAnsi="Calibri" w:cs="Calibri"/>
          <w:iCs/>
          <w:color w:val="000000" w:themeColor="text1"/>
          <w:sz w:val="24"/>
          <w:szCs w:val="24"/>
        </w:rPr>
      </w:pPr>
      <w:r>
        <w:rPr>
          <w:rFonts w:ascii="Calibri" w:hAnsi="Calibri" w:cs="Calibri"/>
          <w:iCs/>
          <w:color w:val="000000" w:themeColor="text1"/>
          <w:sz w:val="24"/>
          <w:szCs w:val="24"/>
        </w:rPr>
        <w:t>…………………………………..</w:t>
      </w:r>
      <w:r w:rsidR="00580D49" w:rsidRPr="007B6676">
        <w:rPr>
          <w:rFonts w:ascii="Calibri" w:hAnsi="Calibri" w:cs="Calibri"/>
          <w:iCs/>
          <w:color w:val="000000" w:themeColor="text1"/>
          <w:sz w:val="24"/>
          <w:szCs w:val="24"/>
        </w:rPr>
        <w:t>……………………….</w:t>
      </w:r>
    </w:p>
    <w:p w14:paraId="7B890DE9" w14:textId="703E33B9" w:rsidR="00580D49" w:rsidRPr="0041401F" w:rsidRDefault="00580D49" w:rsidP="004A0193">
      <w:pPr>
        <w:autoSpaceDE w:val="0"/>
        <w:autoSpaceDN w:val="0"/>
        <w:adjustRightInd w:val="0"/>
        <w:spacing w:after="0" w:line="240" w:lineRule="auto"/>
        <w:ind w:left="6372"/>
        <w:rPr>
          <w:rFonts w:ascii="Calibri" w:hAnsi="Calibri" w:cs="Calibri"/>
          <w:iCs/>
          <w:color w:val="000000" w:themeColor="text1"/>
          <w:szCs w:val="24"/>
        </w:rPr>
      </w:pPr>
      <w:r w:rsidRPr="0041401F">
        <w:rPr>
          <w:rFonts w:ascii="Calibri" w:hAnsi="Calibri" w:cs="Calibri"/>
          <w:iCs/>
          <w:color w:val="000000" w:themeColor="text1"/>
          <w:szCs w:val="24"/>
        </w:rPr>
        <w:t>(data i podpis)</w:t>
      </w:r>
    </w:p>
    <w:p w14:paraId="7CEC9B1D" w14:textId="352F2D50" w:rsidR="00BE21B6" w:rsidRDefault="00BE21B6" w:rsidP="003D2DC2">
      <w:pPr>
        <w:autoSpaceDE w:val="0"/>
        <w:autoSpaceDN w:val="0"/>
        <w:adjustRightInd w:val="0"/>
        <w:spacing w:beforeLines="500" w:before="120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*niepotrzebne skreślić</w:t>
      </w:r>
    </w:p>
    <w:p w14:paraId="4B9BD3DC" w14:textId="5271E4D1" w:rsidR="00781E3F" w:rsidRPr="007B6676" w:rsidRDefault="00781E3F" w:rsidP="00860D46">
      <w:pPr>
        <w:pageBreakBefore/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lastRenderedPageBreak/>
        <w:t>Załącznik 2</w:t>
      </w:r>
      <w:r w:rsid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41401F" w:rsidRPr="0041401F">
        <w:rPr>
          <w:rFonts w:ascii="Calibri" w:hAnsi="Calibri" w:cs="Calibri"/>
          <w:i/>
          <w:iCs/>
          <w:color w:val="000000" w:themeColor="text1"/>
          <w:sz w:val="20"/>
          <w:szCs w:val="24"/>
        </w:rPr>
        <w:t>postępowania doktorskie wszczęto po dniu 30 września 2019 r.</w:t>
      </w:r>
    </w:p>
    <w:p w14:paraId="2790AF20" w14:textId="41F7DC3B" w:rsidR="00781E3F" w:rsidRPr="0041401F" w:rsidRDefault="00D15121" w:rsidP="00860D46">
      <w:pPr>
        <w:autoSpaceDE w:val="0"/>
        <w:autoSpaceDN w:val="0"/>
        <w:adjustRightInd w:val="0"/>
        <w:spacing w:beforeLines="200" w:before="480" w:afterLines="100" w:after="240" w:line="240" w:lineRule="auto"/>
        <w:jc w:val="center"/>
        <w:outlineLvl w:val="3"/>
        <w:rPr>
          <w:rFonts w:ascii="Calibri" w:hAnsi="Calibri" w:cs="Calibri"/>
          <w:b/>
          <w:bCs/>
          <w:color w:val="000000" w:themeColor="text1"/>
          <w:sz w:val="28"/>
          <w:szCs w:val="24"/>
        </w:rPr>
      </w:pPr>
      <w:r w:rsidRPr="0041401F">
        <w:rPr>
          <w:rFonts w:ascii="Calibri" w:hAnsi="Calibri" w:cs="Calibri"/>
          <w:b/>
          <w:bCs/>
          <w:color w:val="000000" w:themeColor="text1"/>
          <w:sz w:val="28"/>
          <w:szCs w:val="24"/>
        </w:rPr>
        <w:t xml:space="preserve">Dorobek </w:t>
      </w:r>
      <w:r w:rsidR="00215D0B" w:rsidRPr="0041401F">
        <w:rPr>
          <w:rFonts w:ascii="Calibri" w:hAnsi="Calibri" w:cs="Calibri"/>
          <w:b/>
          <w:bCs/>
          <w:color w:val="000000" w:themeColor="text1"/>
          <w:sz w:val="28"/>
          <w:szCs w:val="24"/>
        </w:rPr>
        <w:t>naukowy stanowiący rozprawę doktorką</w:t>
      </w:r>
    </w:p>
    <w:p w14:paraId="4FE5B504" w14:textId="77777777" w:rsidR="00610144" w:rsidRPr="007B6676" w:rsidRDefault="00610144" w:rsidP="00770C9A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</w:p>
    <w:p w14:paraId="55E102EE" w14:textId="77777777" w:rsidR="00E03EEB" w:rsidRPr="007B6676" w:rsidRDefault="00E03EEB" w:rsidP="00E03EEB">
      <w:pPr>
        <w:tabs>
          <w:tab w:val="right" w:leader="dot" w:pos="9070"/>
        </w:tabs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0E9A84D2" w14:textId="2307C641" w:rsidR="00215D0B" w:rsidRPr="0041401F" w:rsidRDefault="00215D0B" w:rsidP="00FD489B">
      <w:pPr>
        <w:autoSpaceDE w:val="0"/>
        <w:autoSpaceDN w:val="0"/>
        <w:adjustRightInd w:val="0"/>
        <w:spacing w:afterLines="300" w:after="720" w:line="240" w:lineRule="auto"/>
        <w:jc w:val="center"/>
        <w:rPr>
          <w:rFonts w:ascii="Calibri" w:hAnsi="Calibri" w:cs="Calibri"/>
          <w:color w:val="000000" w:themeColor="text1"/>
          <w:szCs w:val="24"/>
        </w:rPr>
      </w:pPr>
      <w:r w:rsidRPr="0041401F">
        <w:rPr>
          <w:rFonts w:ascii="Calibri" w:hAnsi="Calibri" w:cs="Calibri"/>
          <w:color w:val="000000" w:themeColor="text1"/>
          <w:szCs w:val="24"/>
        </w:rPr>
        <w:t>Tytuł rozprawy doktorskiej</w:t>
      </w:r>
    </w:p>
    <w:tbl>
      <w:tblPr>
        <w:tblStyle w:val="Tabela-Siatka"/>
        <w:tblW w:w="9062" w:type="dxa"/>
        <w:tblLook w:val="04A0" w:firstRow="1" w:lastRow="0" w:firstColumn="1" w:lastColumn="0" w:noHBand="0" w:noVBand="1"/>
      </w:tblPr>
      <w:tblGrid>
        <w:gridCol w:w="671"/>
        <w:gridCol w:w="3930"/>
        <w:gridCol w:w="1200"/>
        <w:gridCol w:w="1035"/>
        <w:gridCol w:w="975"/>
        <w:gridCol w:w="1251"/>
      </w:tblGrid>
      <w:tr w:rsidR="004A0193" w:rsidRPr="007B6676" w14:paraId="0471BA10" w14:textId="19C9CD55" w:rsidTr="000438CC">
        <w:tc>
          <w:tcPr>
            <w:tcW w:w="671" w:type="dxa"/>
          </w:tcPr>
          <w:p w14:paraId="0807CFD7" w14:textId="0B15BB1C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Lp.</w:t>
            </w:r>
          </w:p>
        </w:tc>
        <w:tc>
          <w:tcPr>
            <w:tcW w:w="3930" w:type="dxa"/>
          </w:tcPr>
          <w:p w14:paraId="2EBD17C4" w14:textId="3C6BDADA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Bibliografia pracy naukowej/opis udziału doktoranta</w:t>
            </w:r>
          </w:p>
        </w:tc>
        <w:tc>
          <w:tcPr>
            <w:tcW w:w="1200" w:type="dxa"/>
          </w:tcPr>
          <w:p w14:paraId="27457792" w14:textId="0E618F9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unkty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1)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035" w:type="dxa"/>
          </w:tcPr>
          <w:p w14:paraId="45931A2F" w14:textId="3942862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IF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2)</w:t>
            </w:r>
          </w:p>
        </w:tc>
        <w:tc>
          <w:tcPr>
            <w:tcW w:w="975" w:type="dxa"/>
          </w:tcPr>
          <w:p w14:paraId="2F08ECD0" w14:textId="42B506AD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IF5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3)</w:t>
            </w:r>
          </w:p>
        </w:tc>
        <w:tc>
          <w:tcPr>
            <w:tcW w:w="1251" w:type="dxa"/>
          </w:tcPr>
          <w:p w14:paraId="6DD704ED" w14:textId="1DC7D4C6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Liczba cytowań</w:t>
            </w:r>
          </w:p>
        </w:tc>
      </w:tr>
      <w:tr w:rsidR="004A0193" w:rsidRPr="007B6676" w14:paraId="68900887" w14:textId="6CE4EA23" w:rsidTr="000438CC">
        <w:tc>
          <w:tcPr>
            <w:tcW w:w="671" w:type="dxa"/>
          </w:tcPr>
          <w:p w14:paraId="19FBAAC4" w14:textId="357160F8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1</w:t>
            </w:r>
          </w:p>
        </w:tc>
        <w:tc>
          <w:tcPr>
            <w:tcW w:w="3930" w:type="dxa"/>
          </w:tcPr>
          <w:p w14:paraId="39E35C64" w14:textId="48EE6F2A" w:rsidR="00580D49" w:rsidRPr="007B6676" w:rsidRDefault="00BE21B6" w:rsidP="00770C9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utorzy</w:t>
            </w:r>
            <w:r w:rsidR="00580D49" w:rsidRPr="007B6676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, tytuł pracy, czasopismo, rok opublikowania, numer zeszytu, strony</w:t>
            </w:r>
          </w:p>
          <w:p w14:paraId="09CA8D21" w14:textId="77777777" w:rsidR="00580D49" w:rsidRPr="007B6676" w:rsidRDefault="00580D49" w:rsidP="00770C9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66D2E875" w14:textId="03E04F7D" w:rsidR="00580D49" w:rsidRPr="007B6676" w:rsidRDefault="00580D49" w:rsidP="18B3361B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42CC6B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6C0F5003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04D132A1" w14:textId="436DF2FB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24F72C3D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7AED2442" w14:textId="3968ECD0" w:rsidTr="000438CC">
        <w:tc>
          <w:tcPr>
            <w:tcW w:w="671" w:type="dxa"/>
          </w:tcPr>
          <w:p w14:paraId="78A40C2A" w14:textId="3361719C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2</w:t>
            </w:r>
          </w:p>
        </w:tc>
        <w:tc>
          <w:tcPr>
            <w:tcW w:w="3930" w:type="dxa"/>
          </w:tcPr>
          <w:p w14:paraId="4873A16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1703562B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4A535FB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760D651E" w14:textId="4990928F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0951BA70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6F06DB51" w14:textId="1F6A0A1F" w:rsidTr="000438CC">
        <w:tc>
          <w:tcPr>
            <w:tcW w:w="671" w:type="dxa"/>
          </w:tcPr>
          <w:p w14:paraId="7694FB9F" w14:textId="6B9583A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3</w:t>
            </w:r>
          </w:p>
        </w:tc>
        <w:tc>
          <w:tcPr>
            <w:tcW w:w="3930" w:type="dxa"/>
          </w:tcPr>
          <w:p w14:paraId="4C860882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D0145E8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3361B51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44E3B796" w14:textId="28A3EA56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4212F9EA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5C7B2E05" w14:textId="6D0A57C1" w:rsidTr="000438CC">
        <w:tc>
          <w:tcPr>
            <w:tcW w:w="671" w:type="dxa"/>
          </w:tcPr>
          <w:p w14:paraId="7518ACDB" w14:textId="176F6E90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4</w:t>
            </w:r>
          </w:p>
        </w:tc>
        <w:tc>
          <w:tcPr>
            <w:tcW w:w="3930" w:type="dxa"/>
          </w:tcPr>
          <w:p w14:paraId="4EAC464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2109085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5A92DDC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108514C9" w14:textId="7807B40A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40D5677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24DB8718" w14:textId="55EF5736" w:rsidTr="000438CC">
        <w:tc>
          <w:tcPr>
            <w:tcW w:w="671" w:type="dxa"/>
          </w:tcPr>
          <w:p w14:paraId="7CA16F32" w14:textId="4ACAD55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5</w:t>
            </w:r>
          </w:p>
        </w:tc>
        <w:tc>
          <w:tcPr>
            <w:tcW w:w="3930" w:type="dxa"/>
          </w:tcPr>
          <w:p w14:paraId="5833DB41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86F43D3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0F5FE5E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3F89CF1E" w14:textId="7FD4522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59F18CA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51DE1316" w14:textId="22AED5CA" w:rsidTr="000438CC">
        <w:tc>
          <w:tcPr>
            <w:tcW w:w="671" w:type="dxa"/>
          </w:tcPr>
          <w:p w14:paraId="1448A890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3930" w:type="dxa"/>
          </w:tcPr>
          <w:p w14:paraId="42776465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7953467D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0AC4146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1F4FC24F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284C736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25ECEAC8" w14:textId="17F4527F" w:rsidTr="000438CC">
        <w:tc>
          <w:tcPr>
            <w:tcW w:w="4601" w:type="dxa"/>
            <w:gridSpan w:val="2"/>
          </w:tcPr>
          <w:p w14:paraId="1A55280D" w14:textId="5A49C111" w:rsidR="00580D49" w:rsidRPr="007B6676" w:rsidRDefault="00580D49" w:rsidP="00770C9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SUMA</w:t>
            </w:r>
          </w:p>
        </w:tc>
        <w:tc>
          <w:tcPr>
            <w:tcW w:w="1200" w:type="dxa"/>
          </w:tcPr>
          <w:p w14:paraId="4FEE31B8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54CF01F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7FF6461E" w14:textId="037FB1A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130D935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</w:tbl>
    <w:p w14:paraId="4FC899C6" w14:textId="73774A14" w:rsidR="007014D1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punkty zgodnie z wykazem czasopism </w:t>
      </w:r>
      <w:proofErr w:type="spellStart"/>
      <w:r w:rsidR="00436BED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MEiN</w:t>
      </w:r>
      <w:proofErr w:type="spellEnd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,</w:t>
      </w:r>
    </w:p>
    <w:p w14:paraId="4F1387F2" w14:textId="430D546B" w:rsidR="007014D1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proofErr w:type="spellStart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Impact</w:t>
      </w:r>
      <w:proofErr w:type="spellEnd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Factor</w:t>
      </w:r>
      <w:proofErr w:type="spellEnd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zgodnie z rokiem opublikowania publikacji naukowej,</w:t>
      </w:r>
    </w:p>
    <w:p w14:paraId="163A8367" w14:textId="77777777" w:rsidR="00580D49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5-letni </w:t>
      </w:r>
      <w:proofErr w:type="spellStart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Impact</w:t>
      </w:r>
      <w:proofErr w:type="spellEnd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Factor</w:t>
      </w:r>
      <w:proofErr w:type="spellEnd"/>
      <w:r w:rsidR="00580D49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,</w:t>
      </w:r>
    </w:p>
    <w:p w14:paraId="1C0C2956" w14:textId="42EA5427" w:rsidR="005148E1" w:rsidRPr="007B6676" w:rsidRDefault="00580D49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liczba cytowań zgodnie z bazą Web of Science</w:t>
      </w:r>
      <w:r w:rsidR="000A77BD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lub </w:t>
      </w:r>
      <w:proofErr w:type="spellStart"/>
      <w:r w:rsidR="000A77BD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Scopus</w:t>
      </w:r>
      <w:proofErr w:type="spellEnd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.</w:t>
      </w:r>
    </w:p>
    <w:p w14:paraId="1C651ECB" w14:textId="5D05F2B4" w:rsidR="00075D54" w:rsidRPr="007B6676" w:rsidRDefault="00075D54" w:rsidP="00E2456D">
      <w:pPr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br w:type="page"/>
      </w:r>
    </w:p>
    <w:p w14:paraId="57048973" w14:textId="120EFE3B" w:rsidR="00075D54" w:rsidRPr="007B6676" w:rsidRDefault="00075D54" w:rsidP="00860D46">
      <w:pPr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lastRenderedPageBreak/>
        <w:t>Załącznik 3</w:t>
      </w:r>
      <w:r w:rsid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41401F" w:rsidRPr="0041401F">
        <w:rPr>
          <w:rFonts w:ascii="Calibri" w:hAnsi="Calibri" w:cs="Calibri"/>
          <w:i/>
          <w:iCs/>
          <w:color w:val="000000" w:themeColor="text1"/>
          <w:sz w:val="20"/>
          <w:szCs w:val="24"/>
        </w:rPr>
        <w:t>postępowania doktorskie wszczęto po dniu 30 września 2019 r.</w:t>
      </w:r>
    </w:p>
    <w:p w14:paraId="6C4E151D" w14:textId="77777777" w:rsidR="00C04A0E" w:rsidRPr="00C04A0E" w:rsidRDefault="00C04A0E" w:rsidP="00C04A0E">
      <w:pPr>
        <w:tabs>
          <w:tab w:val="right" w:leader="dot" w:pos="3584"/>
        </w:tabs>
        <w:spacing w:before="20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1D23562E" w14:textId="65A2D87D" w:rsidR="00075D54" w:rsidRPr="007B6676" w:rsidRDefault="00C04A0E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imiona i nazwisko)</w:t>
      </w:r>
    </w:p>
    <w:p w14:paraId="343D273F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E9F3755" w14:textId="29176E89" w:rsidR="00075D54" w:rsidRPr="007B6676" w:rsidRDefault="00C04A0E" w:rsidP="00C04A0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aktualny adres do korespondencji)</w:t>
      </w:r>
    </w:p>
    <w:p w14:paraId="37948636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46C3FBFA" w14:textId="35929E96" w:rsidR="00075D54" w:rsidRPr="007B6676" w:rsidRDefault="00075D54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(adres e-mail)</w:t>
      </w:r>
    </w:p>
    <w:p w14:paraId="57ED9E2E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9CFA450" w14:textId="54DAC259" w:rsidR="00075D54" w:rsidRPr="007B6676" w:rsidRDefault="00075D54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(wydział)</w:t>
      </w:r>
    </w:p>
    <w:p w14:paraId="51DA3F60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419D7EE" w14:textId="0329B3BA" w:rsidR="00075D54" w:rsidRPr="007B6676" w:rsidRDefault="00366B7E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nazwa studiów doktoranckich)</w:t>
      </w:r>
    </w:p>
    <w:p w14:paraId="4C23D411" w14:textId="77777777" w:rsidR="00075D54" w:rsidRPr="0041401F" w:rsidRDefault="00075D54" w:rsidP="00860D46">
      <w:pPr>
        <w:autoSpaceDE w:val="0"/>
        <w:autoSpaceDN w:val="0"/>
        <w:adjustRightInd w:val="0"/>
        <w:spacing w:beforeLines="50" w:before="120" w:afterLines="50" w:after="120"/>
        <w:jc w:val="center"/>
        <w:outlineLvl w:val="3"/>
        <w:rPr>
          <w:rFonts w:ascii="Calibri" w:eastAsia="Times New Roman" w:hAnsi="Calibri" w:cs="Calibri"/>
          <w:b/>
          <w:bCs/>
          <w:szCs w:val="20"/>
        </w:rPr>
      </w:pPr>
      <w:r w:rsidRPr="0041401F">
        <w:rPr>
          <w:rFonts w:ascii="Calibri" w:eastAsia="Times New Roman" w:hAnsi="Calibri" w:cs="Calibri"/>
          <w:b/>
          <w:bCs/>
          <w:szCs w:val="20"/>
        </w:rPr>
        <w:t xml:space="preserve">OŚWIADCZENIE O PRAWACH AUTORSKICH </w:t>
      </w:r>
    </w:p>
    <w:p w14:paraId="6A5FD495" w14:textId="57CC03C1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Ja niżej podpisany/a</w:t>
      </w:r>
      <w:r w:rsidR="00FD28D1" w:rsidRPr="0088357E">
        <w:rPr>
          <w:rFonts w:ascii="Calibri" w:eastAsia="Times New Roman" w:hAnsi="Calibri" w:cs="Calibri"/>
        </w:rPr>
        <w:t>*</w:t>
      </w:r>
    </w:p>
    <w:p w14:paraId="34ED42F2" w14:textId="77777777" w:rsidR="00C04A0E" w:rsidRPr="007B6676" w:rsidRDefault="00C04A0E" w:rsidP="00C04A0E">
      <w:pPr>
        <w:tabs>
          <w:tab w:val="right" w:leader="dot" w:pos="9070"/>
        </w:tabs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15C4B5C8" w14:textId="63C26D70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doktorant/ka</w:t>
      </w:r>
      <w:r w:rsidR="00D25E22" w:rsidRPr="0088357E">
        <w:rPr>
          <w:rFonts w:ascii="Calibri" w:eastAsia="Times New Roman" w:hAnsi="Calibri" w:cs="Calibri"/>
        </w:rPr>
        <w:t>*</w:t>
      </w:r>
      <w:r w:rsidR="00366B7E" w:rsidRPr="0088357E">
        <w:rPr>
          <w:rFonts w:ascii="Calibri" w:eastAsia="Times New Roman" w:hAnsi="Calibri" w:cs="Calibri"/>
        </w:rPr>
        <w:t xml:space="preserve"> Studiów </w:t>
      </w:r>
      <w:r w:rsidRPr="0088357E">
        <w:rPr>
          <w:rFonts w:ascii="Calibri" w:eastAsia="Times New Roman" w:hAnsi="Calibri" w:cs="Calibri"/>
        </w:rPr>
        <w:t>Doktoranckich</w:t>
      </w:r>
      <w:r w:rsidR="642CB9E4" w:rsidRPr="0088357E">
        <w:rPr>
          <w:rFonts w:ascii="Calibri" w:eastAsia="Times New Roman" w:hAnsi="Calibri" w:cs="Calibri"/>
        </w:rPr>
        <w:t xml:space="preserve"> na Wydziale Technologii i Inżynierii Chemicznej</w:t>
      </w:r>
      <w:r w:rsidR="00E114FD" w:rsidRPr="0088357E">
        <w:rPr>
          <w:rFonts w:ascii="Calibri" w:eastAsia="Times New Roman" w:hAnsi="Calibri" w:cs="Calibri"/>
        </w:rPr>
        <w:t xml:space="preserve"> Zachodniopomorskiego Uniwersytetu Technologicznego w Szczecinie</w:t>
      </w:r>
      <w:r w:rsidR="5E4A55A2" w:rsidRPr="0088357E">
        <w:rPr>
          <w:rFonts w:ascii="Calibri" w:eastAsia="Times New Roman" w:hAnsi="Calibri" w:cs="Calibri"/>
        </w:rPr>
        <w:t xml:space="preserve"> </w:t>
      </w:r>
    </w:p>
    <w:p w14:paraId="1E3006FE" w14:textId="54833D0B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oświadczam, że przedkładana rozprawa doktorska na temat:</w:t>
      </w:r>
    </w:p>
    <w:p w14:paraId="3AFEE80C" w14:textId="35888272" w:rsidR="00C04A0E" w:rsidRPr="007B6676" w:rsidRDefault="00C04A0E" w:rsidP="00C04A0E">
      <w:pPr>
        <w:tabs>
          <w:tab w:val="right" w:leader="dot" w:pos="9070"/>
        </w:tabs>
        <w:spacing w:before="120" w:after="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  <w:r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48352F7C" w14:textId="7560ABBC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 xml:space="preserve">jest mojego autorstwa i nie narusza autorskich praw majątkowych innych osób w rozumieniu ustawy z dnia 4 lutego 1994 r. o prawie autorskim i prawach pokrewnych (Dz.U. z </w:t>
      </w:r>
      <w:r w:rsidR="007A43CD">
        <w:rPr>
          <w:rFonts w:ascii="Calibri" w:eastAsia="Times New Roman" w:hAnsi="Calibri" w:cs="Calibri"/>
        </w:rPr>
        <w:t>1994</w:t>
      </w:r>
      <w:r w:rsidR="00CE127C" w:rsidRPr="0088357E">
        <w:rPr>
          <w:rFonts w:ascii="Calibri" w:eastAsia="Times New Roman" w:hAnsi="Calibri" w:cs="Calibri"/>
        </w:rPr>
        <w:t xml:space="preserve"> </w:t>
      </w:r>
      <w:r w:rsidRPr="0088357E">
        <w:rPr>
          <w:rFonts w:ascii="Calibri" w:eastAsia="Times New Roman" w:hAnsi="Calibri" w:cs="Calibri"/>
        </w:rPr>
        <w:t xml:space="preserve">r. </w:t>
      </w:r>
      <w:r w:rsidR="007A43CD">
        <w:rPr>
          <w:rFonts w:ascii="Calibri" w:eastAsia="Times New Roman" w:hAnsi="Calibri" w:cs="Calibri"/>
        </w:rPr>
        <w:t>nr</w:t>
      </w:r>
      <w:r w:rsidR="00C555A2">
        <w:rPr>
          <w:rFonts w:ascii="Calibri" w:eastAsia="Times New Roman" w:hAnsi="Calibri" w:cs="Calibri"/>
        </w:rPr>
        <w:t> </w:t>
      </w:r>
      <w:r w:rsidR="007A43CD">
        <w:rPr>
          <w:rFonts w:ascii="Calibri" w:eastAsia="Times New Roman" w:hAnsi="Calibri" w:cs="Calibri"/>
        </w:rPr>
        <w:t xml:space="preserve">24 </w:t>
      </w:r>
      <w:r w:rsidRPr="0088357E">
        <w:rPr>
          <w:rFonts w:ascii="Calibri" w:eastAsia="Times New Roman" w:hAnsi="Calibri" w:cs="Calibri"/>
        </w:rPr>
        <w:t>poz.</w:t>
      </w:r>
      <w:r w:rsidR="003D2DC2">
        <w:rPr>
          <w:rFonts w:ascii="Calibri" w:eastAsia="Times New Roman" w:hAnsi="Calibri" w:cs="Calibri"/>
        </w:rPr>
        <w:t> </w:t>
      </w:r>
      <w:r w:rsidR="007A43CD">
        <w:rPr>
          <w:rFonts w:ascii="Calibri" w:eastAsia="Times New Roman" w:hAnsi="Calibri" w:cs="Calibri"/>
        </w:rPr>
        <w:t xml:space="preserve">83 </w:t>
      </w:r>
      <w:r w:rsidRPr="0088357E">
        <w:rPr>
          <w:rFonts w:ascii="Calibri" w:eastAsia="Times New Roman" w:hAnsi="Calibri" w:cs="Calibri"/>
        </w:rPr>
        <w:t xml:space="preserve">z </w:t>
      </w:r>
      <w:proofErr w:type="spellStart"/>
      <w:r w:rsidRPr="0088357E">
        <w:rPr>
          <w:rFonts w:ascii="Calibri" w:eastAsia="Times New Roman" w:hAnsi="Calibri" w:cs="Calibri"/>
        </w:rPr>
        <w:t>późn</w:t>
      </w:r>
      <w:proofErr w:type="spellEnd"/>
      <w:r w:rsidRPr="0088357E">
        <w:rPr>
          <w:rFonts w:ascii="Calibri" w:eastAsia="Times New Roman" w:hAnsi="Calibri" w:cs="Calibri"/>
        </w:rPr>
        <w:t>. zm.) oraz dóbr osobistych chronionych prawem;</w:t>
      </w:r>
    </w:p>
    <w:p w14:paraId="3B6B7214" w14:textId="77777777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nie zawiera danych i informacji uzyskanych w sposób niedozwolony;</w:t>
      </w:r>
    </w:p>
    <w:p w14:paraId="24042E6D" w14:textId="3D93694B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nie była wcześniej przedmiotem innej urzędowej procedury związanej z nadaniem stopnia naukowego doktora;</w:t>
      </w:r>
    </w:p>
    <w:p w14:paraId="4F75D82C" w14:textId="77777777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treść rozprawy doktorskiej przedstawionej do obrony, zawarta na przekazanym nośniku elektronicznym, jest identyczna z jej wersją drukowaną;</w:t>
      </w:r>
    </w:p>
    <w:p w14:paraId="287183BF" w14:textId="76D2F4C6" w:rsidR="00075D54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Przedmiot rozprawy doktorskiej jest/nie jest* objęty tajemnicą prawnie chronioną (art. 188 ust. 2 ustawy Prawo o szkolnictwie wyższym i nauce</w:t>
      </w:r>
      <w:r w:rsidR="003A6A71">
        <w:rPr>
          <w:rFonts w:ascii="Calibri" w:eastAsia="Times New Roman" w:hAnsi="Calibri" w:cs="Calibri"/>
        </w:rPr>
        <w:t xml:space="preserve">, </w:t>
      </w:r>
      <w:r w:rsidR="003A6A71" w:rsidRPr="00C118D7">
        <w:rPr>
          <w:rFonts w:ascii="Calibri" w:eastAsia="Times New Roman" w:hAnsi="Calibri" w:cs="Calibri"/>
        </w:rPr>
        <w:t xml:space="preserve">Dz. U. </w:t>
      </w:r>
      <w:r w:rsidR="0091538D" w:rsidRPr="00C118D7">
        <w:rPr>
          <w:rFonts w:ascii="Calibri" w:eastAsia="Times New Roman" w:hAnsi="Calibri" w:cs="Calibri"/>
        </w:rPr>
        <w:t>20</w:t>
      </w:r>
      <w:r w:rsidR="007A43CD">
        <w:rPr>
          <w:rFonts w:ascii="Calibri" w:eastAsia="Times New Roman" w:hAnsi="Calibri" w:cs="Calibri"/>
        </w:rPr>
        <w:t>18</w:t>
      </w:r>
      <w:r w:rsidR="0091538D" w:rsidRPr="00C118D7">
        <w:rPr>
          <w:rFonts w:ascii="Calibri" w:eastAsia="Times New Roman" w:hAnsi="Calibri" w:cs="Calibri"/>
        </w:rPr>
        <w:t xml:space="preserve"> </w:t>
      </w:r>
      <w:r w:rsidR="003A6A71" w:rsidRPr="00C118D7">
        <w:rPr>
          <w:rFonts w:ascii="Calibri" w:eastAsia="Times New Roman" w:hAnsi="Calibri" w:cs="Calibri"/>
        </w:rPr>
        <w:t>poz.</w:t>
      </w:r>
      <w:r w:rsidR="007A43CD">
        <w:rPr>
          <w:rFonts w:ascii="Calibri" w:eastAsia="Times New Roman" w:hAnsi="Calibri" w:cs="Calibri"/>
        </w:rPr>
        <w:t xml:space="preserve"> 1668</w:t>
      </w:r>
      <w:r w:rsidR="0091538D" w:rsidRPr="00C118D7">
        <w:rPr>
          <w:rFonts w:ascii="Calibri" w:eastAsia="Times New Roman" w:hAnsi="Calibri" w:cs="Calibri"/>
        </w:rPr>
        <w:t xml:space="preserve"> </w:t>
      </w:r>
      <w:r w:rsidR="003A6A71" w:rsidRPr="00C118D7">
        <w:rPr>
          <w:rFonts w:ascii="Calibri" w:eastAsia="Times New Roman" w:hAnsi="Calibri" w:cs="Calibri"/>
        </w:rPr>
        <w:t xml:space="preserve">z </w:t>
      </w:r>
      <w:proofErr w:type="spellStart"/>
      <w:r w:rsidR="003A6A71" w:rsidRPr="00C118D7">
        <w:rPr>
          <w:rFonts w:ascii="Calibri" w:eastAsia="Times New Roman" w:hAnsi="Calibri" w:cs="Calibri"/>
        </w:rPr>
        <w:t>późn</w:t>
      </w:r>
      <w:proofErr w:type="spellEnd"/>
      <w:r w:rsidR="003A6A71" w:rsidRPr="00C118D7">
        <w:rPr>
          <w:rFonts w:ascii="Calibri" w:eastAsia="Times New Roman" w:hAnsi="Calibri" w:cs="Calibri"/>
        </w:rPr>
        <w:t>. zm.)</w:t>
      </w:r>
      <w:r w:rsidR="00075D54" w:rsidRPr="0088357E">
        <w:rPr>
          <w:rFonts w:ascii="Calibri" w:eastAsia="Times New Roman" w:hAnsi="Calibri" w:cs="Calibri"/>
        </w:rPr>
        <w:t>.</w:t>
      </w:r>
    </w:p>
    <w:p w14:paraId="36B60966" w14:textId="3F1F66C7" w:rsidR="00075D54" w:rsidRPr="0088357E" w:rsidRDefault="00075D54" w:rsidP="00366B7E">
      <w:pPr>
        <w:autoSpaceDE w:val="0"/>
        <w:autoSpaceDN w:val="0"/>
        <w:adjustRightInd w:val="0"/>
        <w:spacing w:beforeLines="100" w:before="240" w:after="6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Wyrażam zgodę, na:</w:t>
      </w:r>
    </w:p>
    <w:p w14:paraId="00936A4C" w14:textId="3D90B9F9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 xml:space="preserve">umieszczenie mojej rozprawy doktorskiej w bazie danych Uczelni i jej przechowywanie przez okres stosowny do potrzeb Uczelni - zgodnie z </w:t>
      </w:r>
      <w:r w:rsidR="6199EB3C" w:rsidRPr="0088357E">
        <w:rPr>
          <w:rFonts w:ascii="Calibri" w:eastAsia="Times New Roman" w:hAnsi="Calibri" w:cs="Calibri"/>
        </w:rPr>
        <w:t>przepisami obowiązującymi</w:t>
      </w:r>
      <w:r w:rsidRPr="0088357E">
        <w:rPr>
          <w:rFonts w:ascii="Calibri" w:eastAsia="Times New Roman" w:hAnsi="Calibri" w:cs="Calibri"/>
        </w:rPr>
        <w:t xml:space="preserve"> w</w:t>
      </w:r>
      <w:r w:rsidR="00484CD7" w:rsidRPr="0088357E">
        <w:rPr>
          <w:rFonts w:ascii="Calibri" w:eastAsia="Times New Roman" w:hAnsi="Calibri" w:cs="Calibri"/>
        </w:rPr>
        <w:t> </w:t>
      </w:r>
      <w:r w:rsidR="008E467A" w:rsidRPr="0088357E">
        <w:rPr>
          <w:rFonts w:ascii="Calibri" w:eastAsia="Times New Roman" w:hAnsi="Calibri" w:cs="Calibri"/>
        </w:rPr>
        <w:t xml:space="preserve">Zachodniopomorskim Uniwersytecie </w:t>
      </w:r>
      <w:r w:rsidR="009C3D14" w:rsidRPr="0088357E">
        <w:rPr>
          <w:rFonts w:ascii="Calibri" w:eastAsia="Times New Roman" w:hAnsi="Calibri" w:cs="Calibri"/>
        </w:rPr>
        <w:t>Technologicznym w Szczecinie</w:t>
      </w:r>
      <w:r w:rsidRPr="0088357E">
        <w:rPr>
          <w:rFonts w:ascii="Calibri" w:eastAsia="Times New Roman" w:hAnsi="Calibri" w:cs="Calibri"/>
        </w:rPr>
        <w:t>;</w:t>
      </w:r>
    </w:p>
    <w:p w14:paraId="14F9A92C" w14:textId="615962B4" w:rsidR="728F2D6E" w:rsidRPr="00C118D7" w:rsidRDefault="728F2D6E" w:rsidP="00005AD5">
      <w:pPr>
        <w:pStyle w:val="Akapitzlist"/>
        <w:numPr>
          <w:ilvl w:val="0"/>
          <w:numId w:val="34"/>
        </w:numPr>
        <w:spacing w:after="0" w:line="240" w:lineRule="auto"/>
        <w:ind w:left="567" w:hanging="141"/>
        <w:jc w:val="both"/>
        <w:rPr>
          <w:rFonts w:ascii="Calibri" w:hAnsi="Calibri" w:cs="Calibri"/>
        </w:rPr>
      </w:pPr>
      <w:r w:rsidRPr="00C118D7">
        <w:rPr>
          <w:rFonts w:ascii="Calibri" w:eastAsia="Times New Roman" w:hAnsi="Calibri" w:cs="Calibri"/>
        </w:rPr>
        <w:t>udostępnienie mojej rozprawy doktorskiej</w:t>
      </w:r>
      <w:r w:rsidR="00C118D7" w:rsidRPr="00C118D7">
        <w:rPr>
          <w:rFonts w:ascii="Calibri" w:eastAsia="Times New Roman" w:hAnsi="Calibri" w:cs="Calibri"/>
        </w:rPr>
        <w:t xml:space="preserve"> </w:t>
      </w:r>
      <w:r w:rsidR="0088357E" w:rsidRPr="00C118D7">
        <w:rPr>
          <w:rFonts w:ascii="Calibri" w:eastAsia="Times New Roman" w:hAnsi="Calibri" w:cs="Calibri"/>
        </w:rPr>
        <w:t>/</w:t>
      </w:r>
      <w:r w:rsidR="0088357E" w:rsidRPr="0088357E">
        <w:t xml:space="preserve"> </w:t>
      </w:r>
      <w:r w:rsidR="0088357E" w:rsidRPr="00C118D7">
        <w:rPr>
          <w:rFonts w:ascii="Calibri" w:eastAsia="Times New Roman" w:hAnsi="Calibri" w:cs="Calibri"/>
        </w:rPr>
        <w:t>udostępni</w:t>
      </w:r>
      <w:r w:rsidR="00C118D7" w:rsidRPr="00C118D7">
        <w:rPr>
          <w:rFonts w:ascii="Calibri" w:eastAsia="Times New Roman" w:hAnsi="Calibri" w:cs="Calibri"/>
        </w:rPr>
        <w:t>enie</w:t>
      </w:r>
      <w:r w:rsidR="0088357E" w:rsidRPr="00C118D7">
        <w:rPr>
          <w:rFonts w:ascii="Calibri" w:eastAsia="Times New Roman" w:hAnsi="Calibri" w:cs="Calibri"/>
        </w:rPr>
        <w:t xml:space="preserve"> tylko recenzj</w:t>
      </w:r>
      <w:r w:rsidR="00C118D7" w:rsidRPr="00C118D7">
        <w:rPr>
          <w:rFonts w:ascii="Calibri" w:eastAsia="Times New Roman" w:hAnsi="Calibri" w:cs="Calibri"/>
        </w:rPr>
        <w:t>i</w:t>
      </w:r>
      <w:r w:rsidR="0088357E" w:rsidRPr="00C118D7">
        <w:rPr>
          <w:rFonts w:ascii="Calibri" w:eastAsia="Times New Roman" w:hAnsi="Calibri" w:cs="Calibri"/>
        </w:rPr>
        <w:t xml:space="preserve"> z wyłączeniem treści objętych tajemnicą</w:t>
      </w:r>
      <w:r w:rsidR="00C118D7" w:rsidRPr="00C118D7">
        <w:rPr>
          <w:rFonts w:ascii="Calibri" w:eastAsia="Times New Roman" w:hAnsi="Calibri" w:cs="Calibri"/>
        </w:rPr>
        <w:t xml:space="preserve"> prawnie chronioną, ponieważ przedmiot rozprawy doktorskiej jest objęty tą tajemnicą</w:t>
      </w:r>
      <w:r w:rsidR="0088357E" w:rsidRPr="00C118D7">
        <w:rPr>
          <w:rFonts w:ascii="Calibri" w:eastAsia="Times New Roman" w:hAnsi="Calibri" w:cs="Calibri"/>
        </w:rPr>
        <w:t>*</w:t>
      </w:r>
      <w:r w:rsidRPr="00C118D7">
        <w:rPr>
          <w:rFonts w:ascii="Calibri" w:eastAsia="Times New Roman" w:hAnsi="Calibri" w:cs="Calibri"/>
        </w:rPr>
        <w:t xml:space="preserve"> w BIP zgodnie z zapisami ustawy z dnia 20</w:t>
      </w:r>
      <w:r w:rsidR="00366B7E" w:rsidRPr="00C118D7">
        <w:rPr>
          <w:rFonts w:ascii="Calibri" w:eastAsia="Times New Roman" w:hAnsi="Calibri" w:cs="Calibri"/>
        </w:rPr>
        <w:t> </w:t>
      </w:r>
      <w:r w:rsidRPr="00C118D7">
        <w:rPr>
          <w:rFonts w:ascii="Calibri" w:eastAsia="Times New Roman" w:hAnsi="Calibri" w:cs="Calibri"/>
        </w:rPr>
        <w:t xml:space="preserve">lipca </w:t>
      </w:r>
      <w:r w:rsidR="32FE7DCF" w:rsidRPr="00C118D7">
        <w:rPr>
          <w:rFonts w:ascii="Calibri" w:eastAsia="Times New Roman" w:hAnsi="Calibri" w:cs="Calibri"/>
        </w:rPr>
        <w:t xml:space="preserve">2018 roku – Prawo o szkolnictwie wyższym i nauce </w:t>
      </w:r>
      <w:r w:rsidR="00C118D7" w:rsidRPr="00C118D7">
        <w:rPr>
          <w:rFonts w:ascii="Calibri" w:eastAsia="Times New Roman" w:hAnsi="Calibri" w:cs="Calibri"/>
        </w:rPr>
        <w:t xml:space="preserve">(Dz. U. </w:t>
      </w:r>
      <w:r w:rsidR="007A43CD">
        <w:rPr>
          <w:rFonts w:ascii="Calibri" w:eastAsia="Times New Roman" w:hAnsi="Calibri" w:cs="Calibri"/>
        </w:rPr>
        <w:t>2018</w:t>
      </w:r>
      <w:r w:rsidR="0091538D" w:rsidRPr="00C118D7">
        <w:rPr>
          <w:rFonts w:ascii="Calibri" w:eastAsia="Times New Roman" w:hAnsi="Calibri" w:cs="Calibri"/>
        </w:rPr>
        <w:t xml:space="preserve"> </w:t>
      </w:r>
      <w:r w:rsidR="00C118D7" w:rsidRPr="00C118D7">
        <w:rPr>
          <w:rFonts w:ascii="Calibri" w:eastAsia="Times New Roman" w:hAnsi="Calibri" w:cs="Calibri"/>
        </w:rPr>
        <w:t xml:space="preserve">poz. </w:t>
      </w:r>
      <w:r w:rsidR="007A43CD">
        <w:rPr>
          <w:rFonts w:ascii="Calibri" w:eastAsia="Times New Roman" w:hAnsi="Calibri" w:cs="Calibri"/>
        </w:rPr>
        <w:t>1668</w:t>
      </w:r>
      <w:r w:rsidR="0091538D" w:rsidRPr="00C118D7">
        <w:rPr>
          <w:rFonts w:ascii="Calibri" w:eastAsia="Times New Roman" w:hAnsi="Calibri" w:cs="Calibri"/>
        </w:rPr>
        <w:t xml:space="preserve"> </w:t>
      </w:r>
      <w:r w:rsidR="00C118D7" w:rsidRPr="00C118D7">
        <w:rPr>
          <w:rFonts w:ascii="Calibri" w:eastAsia="Times New Roman" w:hAnsi="Calibri" w:cs="Calibri"/>
        </w:rPr>
        <w:t xml:space="preserve">z </w:t>
      </w:r>
      <w:proofErr w:type="spellStart"/>
      <w:r w:rsidR="00C118D7" w:rsidRPr="00C118D7">
        <w:rPr>
          <w:rFonts w:ascii="Calibri" w:eastAsia="Times New Roman" w:hAnsi="Calibri" w:cs="Calibri"/>
        </w:rPr>
        <w:t>późn</w:t>
      </w:r>
      <w:proofErr w:type="spellEnd"/>
      <w:r w:rsidR="00C118D7" w:rsidRPr="00C118D7">
        <w:rPr>
          <w:rFonts w:ascii="Calibri" w:eastAsia="Times New Roman" w:hAnsi="Calibri" w:cs="Calibri"/>
        </w:rPr>
        <w:t>. zm.) oraz w Zintegrowanym Systemie Informacji o Szkolnictwie Wyższym i Nauce POL-on zgodnie z art. 188 tej ustawy</w:t>
      </w:r>
      <w:r w:rsidR="32FE7DCF" w:rsidRPr="00C118D7">
        <w:rPr>
          <w:rFonts w:ascii="Calibri" w:eastAsia="Times New Roman" w:hAnsi="Calibri" w:cs="Calibri"/>
        </w:rPr>
        <w:t>;</w:t>
      </w:r>
    </w:p>
    <w:p w14:paraId="326189BA" w14:textId="77777777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 xml:space="preserve">udostępnienie mojej rozprawy doktorskiej innym podmiotom celem prowadzenia kontroli </w:t>
      </w:r>
      <w:proofErr w:type="spellStart"/>
      <w:r w:rsidRPr="0088357E">
        <w:rPr>
          <w:rFonts w:ascii="Calibri" w:eastAsia="Times New Roman" w:hAnsi="Calibri" w:cs="Calibri"/>
        </w:rPr>
        <w:t>antyplagiatowej</w:t>
      </w:r>
      <w:proofErr w:type="spellEnd"/>
      <w:r w:rsidRPr="0088357E">
        <w:rPr>
          <w:rFonts w:ascii="Calibri" w:eastAsia="Times New Roman" w:hAnsi="Calibri" w:cs="Calibri"/>
        </w:rPr>
        <w:t xml:space="preserve"> rozpraw doktorskich i innych tekstów, które zostaną opracowane w przyszłości;</w:t>
      </w:r>
    </w:p>
    <w:p w14:paraId="62ED6D2D" w14:textId="33D92ECB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porównywanie tekstu mojej rozprawy doktorskiej z tekstami innych prac znajdujących się w</w:t>
      </w:r>
      <w:r w:rsidR="003D2DC2">
        <w:rPr>
          <w:rFonts w:ascii="Calibri" w:eastAsia="Times New Roman" w:hAnsi="Calibri" w:cs="Calibri"/>
        </w:rPr>
        <w:t> </w:t>
      </w:r>
      <w:r w:rsidRPr="0088357E">
        <w:rPr>
          <w:rFonts w:ascii="Calibri" w:eastAsia="Times New Roman" w:hAnsi="Calibri" w:cs="Calibri"/>
        </w:rPr>
        <w:t xml:space="preserve">bazie porównawczej systemu </w:t>
      </w:r>
      <w:proofErr w:type="spellStart"/>
      <w:r w:rsidRPr="0088357E">
        <w:rPr>
          <w:rFonts w:ascii="Calibri" w:eastAsia="Times New Roman" w:hAnsi="Calibri" w:cs="Calibri"/>
        </w:rPr>
        <w:t>antyplagiatowego</w:t>
      </w:r>
      <w:proofErr w:type="spellEnd"/>
      <w:r w:rsidRPr="0088357E">
        <w:rPr>
          <w:rFonts w:ascii="Calibri" w:eastAsia="Times New Roman" w:hAnsi="Calibri" w:cs="Calibri"/>
        </w:rPr>
        <w:t xml:space="preserve"> i zasobach Internetu. </w:t>
      </w:r>
    </w:p>
    <w:p w14:paraId="5A5224BB" w14:textId="04F89827" w:rsidR="00075D54" w:rsidRPr="00366B7E" w:rsidRDefault="009C3D14" w:rsidP="00AD1115">
      <w:pPr>
        <w:tabs>
          <w:tab w:val="left" w:pos="993"/>
          <w:tab w:val="right" w:leader="dot" w:pos="3119"/>
          <w:tab w:val="left" w:pos="4962"/>
          <w:tab w:val="right" w:leader="dot" w:pos="7088"/>
        </w:tabs>
        <w:spacing w:beforeLines="200" w:before="480" w:after="0" w:line="240" w:lineRule="auto"/>
        <w:rPr>
          <w:rFonts w:ascii="Calibri" w:eastAsia="Times New Roman" w:hAnsi="Calibri" w:cs="Calibri"/>
          <w:sz w:val="24"/>
        </w:rPr>
      </w:pPr>
      <w:r w:rsidRPr="0088357E">
        <w:rPr>
          <w:rFonts w:ascii="Calibri" w:eastAsia="Times New Roman" w:hAnsi="Calibri" w:cs="Calibri"/>
        </w:rPr>
        <w:t>Szczecin</w:t>
      </w:r>
      <w:r w:rsidR="00075D54" w:rsidRPr="0088357E">
        <w:rPr>
          <w:rFonts w:ascii="Calibri" w:eastAsia="Times New Roman" w:hAnsi="Calibri" w:cs="Calibri"/>
        </w:rPr>
        <w:t>,</w:t>
      </w:r>
      <w:r w:rsidR="00C04A0E">
        <w:rPr>
          <w:rFonts w:ascii="Calibri" w:eastAsia="Times New Roman" w:hAnsi="Calibri" w:cs="Calibri"/>
          <w:sz w:val="24"/>
          <w:szCs w:val="20"/>
        </w:rPr>
        <w:tab/>
      </w:r>
      <w:r w:rsidR="00C04A0E">
        <w:rPr>
          <w:rFonts w:ascii="Calibri" w:eastAsia="Times New Roman" w:hAnsi="Calibri" w:cs="Calibri"/>
          <w:sz w:val="24"/>
          <w:szCs w:val="20"/>
        </w:rPr>
        <w:tab/>
      </w:r>
      <w:r w:rsidR="00C04A0E">
        <w:rPr>
          <w:rFonts w:ascii="Calibri" w:eastAsia="Times New Roman" w:hAnsi="Calibri" w:cs="Calibri"/>
          <w:szCs w:val="20"/>
        </w:rPr>
        <w:tab/>
      </w:r>
      <w:r w:rsidR="00C04A0E">
        <w:rPr>
          <w:rFonts w:ascii="Calibri" w:eastAsia="Times New Roman" w:hAnsi="Calibri" w:cs="Calibri"/>
          <w:sz w:val="24"/>
        </w:rPr>
        <w:tab/>
      </w:r>
    </w:p>
    <w:p w14:paraId="1C57F6C6" w14:textId="40DA261A" w:rsidR="00075D54" w:rsidRPr="0041401F" w:rsidRDefault="003D2DC2" w:rsidP="00AD1115">
      <w:pPr>
        <w:tabs>
          <w:tab w:val="center" w:pos="1985"/>
          <w:tab w:val="left" w:pos="4962"/>
          <w:tab w:val="center" w:pos="5529"/>
        </w:tabs>
        <w:spacing w:line="360" w:lineRule="auto"/>
        <w:rPr>
          <w:rFonts w:ascii="Calibri" w:eastAsia="Times New Roman" w:hAnsi="Calibri" w:cs="Calibri"/>
          <w:sz w:val="18"/>
          <w:szCs w:val="16"/>
        </w:rPr>
      </w:pPr>
      <w:r w:rsidRPr="0041401F">
        <w:rPr>
          <w:rFonts w:ascii="Calibri" w:eastAsia="Times New Roman" w:hAnsi="Calibri" w:cs="Calibri"/>
          <w:sz w:val="18"/>
          <w:szCs w:val="16"/>
        </w:rPr>
        <w:tab/>
      </w:r>
      <w:r w:rsidR="00075D54" w:rsidRPr="0041401F">
        <w:rPr>
          <w:rFonts w:ascii="Calibri" w:eastAsia="Times New Roman" w:hAnsi="Calibri" w:cs="Calibri"/>
          <w:sz w:val="18"/>
          <w:szCs w:val="16"/>
        </w:rPr>
        <w:t>(</w:t>
      </w:r>
      <w:proofErr w:type="spellStart"/>
      <w:r w:rsidR="00075D54" w:rsidRPr="0041401F">
        <w:rPr>
          <w:rFonts w:ascii="Calibri" w:eastAsia="Times New Roman" w:hAnsi="Calibri" w:cs="Calibri"/>
          <w:sz w:val="18"/>
          <w:szCs w:val="16"/>
        </w:rPr>
        <w:t>rrrr</w:t>
      </w:r>
      <w:proofErr w:type="spellEnd"/>
      <w:r w:rsidR="00075D54" w:rsidRPr="0041401F">
        <w:rPr>
          <w:rFonts w:ascii="Calibri" w:eastAsia="Times New Roman" w:hAnsi="Calibri" w:cs="Calibri"/>
          <w:sz w:val="18"/>
          <w:szCs w:val="16"/>
        </w:rPr>
        <w:t xml:space="preserve"> – mm - </w:t>
      </w:r>
      <w:proofErr w:type="spellStart"/>
      <w:r w:rsidR="00075D54" w:rsidRPr="0041401F">
        <w:rPr>
          <w:rFonts w:ascii="Calibri" w:eastAsia="Times New Roman" w:hAnsi="Calibri" w:cs="Calibri"/>
          <w:sz w:val="18"/>
          <w:szCs w:val="16"/>
        </w:rPr>
        <w:t>dd</w:t>
      </w:r>
      <w:proofErr w:type="spellEnd"/>
      <w:r w:rsidR="00075D54" w:rsidRPr="0041401F">
        <w:rPr>
          <w:rFonts w:ascii="Calibri" w:eastAsia="Times New Roman" w:hAnsi="Calibri" w:cs="Calibri"/>
          <w:sz w:val="18"/>
          <w:szCs w:val="16"/>
        </w:rPr>
        <w:t>)</w:t>
      </w:r>
      <w:r w:rsidR="00366B7E" w:rsidRPr="0041401F">
        <w:rPr>
          <w:rFonts w:ascii="Calibri" w:eastAsia="Times New Roman" w:hAnsi="Calibri" w:cs="Calibri"/>
          <w:sz w:val="18"/>
          <w:szCs w:val="16"/>
        </w:rPr>
        <w:tab/>
      </w:r>
      <w:r w:rsidR="00075D54" w:rsidRPr="0041401F">
        <w:rPr>
          <w:rFonts w:ascii="Calibri" w:eastAsia="Times New Roman" w:hAnsi="Calibri" w:cs="Calibri"/>
          <w:sz w:val="18"/>
          <w:szCs w:val="16"/>
        </w:rPr>
        <w:t>(czytelny podpis autora pracy)</w:t>
      </w:r>
    </w:p>
    <w:p w14:paraId="49028300" w14:textId="2DE4E2B6" w:rsidR="0088357E" w:rsidRPr="00643E05" w:rsidRDefault="00FD28D1" w:rsidP="00FD28D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643E05">
        <w:rPr>
          <w:rFonts w:ascii="Calibri" w:hAnsi="Calibri" w:cs="Calibri"/>
          <w:color w:val="000000" w:themeColor="text1"/>
          <w:sz w:val="20"/>
          <w:szCs w:val="20"/>
        </w:rPr>
        <w:t>*niepotrzebne skreślić</w:t>
      </w:r>
    </w:p>
    <w:sectPr w:rsidR="0088357E" w:rsidRPr="00643E05" w:rsidSect="00B13072">
      <w:pgSz w:w="11906" w:h="16838" w:code="9"/>
      <w:pgMar w:top="851" w:right="1418" w:bottom="851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B7C603" w14:textId="77777777" w:rsidR="00B13072" w:rsidRDefault="00B13072" w:rsidP="00F267FA">
      <w:pPr>
        <w:spacing w:after="0" w:line="240" w:lineRule="auto"/>
      </w:pPr>
      <w:r>
        <w:separator/>
      </w:r>
    </w:p>
  </w:endnote>
  <w:endnote w:type="continuationSeparator" w:id="0">
    <w:p w14:paraId="419F2AC1" w14:textId="77777777" w:rsidR="00B13072" w:rsidRDefault="00B13072" w:rsidP="00F26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CE11F5" w14:textId="77777777" w:rsidR="00B13072" w:rsidRDefault="00B13072" w:rsidP="00F267FA">
      <w:pPr>
        <w:spacing w:after="0" w:line="240" w:lineRule="auto"/>
      </w:pPr>
      <w:r>
        <w:separator/>
      </w:r>
    </w:p>
  </w:footnote>
  <w:footnote w:type="continuationSeparator" w:id="0">
    <w:p w14:paraId="3F70D2EF" w14:textId="77777777" w:rsidR="00B13072" w:rsidRDefault="00B13072" w:rsidP="00F267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3470ACB"/>
    <w:multiLevelType w:val="hybridMultilevel"/>
    <w:tmpl w:val="B8C7869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D0475E"/>
    <w:multiLevelType w:val="hybridMultilevel"/>
    <w:tmpl w:val="5D5E7298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B848368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30973"/>
    <w:multiLevelType w:val="hybridMultilevel"/>
    <w:tmpl w:val="F8DCC73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02067"/>
    <w:multiLevelType w:val="hybridMultilevel"/>
    <w:tmpl w:val="A0206E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AA0250"/>
    <w:multiLevelType w:val="hybridMultilevel"/>
    <w:tmpl w:val="96C443D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27881"/>
    <w:multiLevelType w:val="hybridMultilevel"/>
    <w:tmpl w:val="A27E478E"/>
    <w:lvl w:ilvl="0" w:tplc="738098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E9467B"/>
    <w:multiLevelType w:val="hybridMultilevel"/>
    <w:tmpl w:val="51E4FC86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B1291"/>
    <w:multiLevelType w:val="hybridMultilevel"/>
    <w:tmpl w:val="D55CC48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D40D6"/>
    <w:multiLevelType w:val="hybridMultilevel"/>
    <w:tmpl w:val="1988B644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103898"/>
    <w:multiLevelType w:val="hybridMultilevel"/>
    <w:tmpl w:val="9B48C4F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63238"/>
    <w:multiLevelType w:val="hybridMultilevel"/>
    <w:tmpl w:val="8BFCBE50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1" w15:restartNumberingAfterBreak="0">
    <w:nsid w:val="20905CB7"/>
    <w:multiLevelType w:val="hybridMultilevel"/>
    <w:tmpl w:val="8CB0C91A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A7BC8698">
      <w:numFmt w:val="bullet"/>
      <w:lvlText w:val=""/>
      <w:lvlJc w:val="left"/>
      <w:pPr>
        <w:ind w:left="2880" w:hanging="360"/>
      </w:pPr>
      <w:rPr>
        <w:rFonts w:ascii="Symbol" w:eastAsiaTheme="minorHAnsi" w:hAnsi="Symbol" w:cs="Times New Roman"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AA1FA1"/>
    <w:multiLevelType w:val="hybridMultilevel"/>
    <w:tmpl w:val="A27E478E"/>
    <w:lvl w:ilvl="0" w:tplc="738098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C0E16"/>
    <w:multiLevelType w:val="hybridMultilevel"/>
    <w:tmpl w:val="2EB663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5E2A4F"/>
    <w:multiLevelType w:val="hybridMultilevel"/>
    <w:tmpl w:val="9782E5B4"/>
    <w:lvl w:ilvl="0" w:tplc="CD305602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  <w:color w:val="auto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9344DC"/>
    <w:multiLevelType w:val="hybridMultilevel"/>
    <w:tmpl w:val="FD8C82C6"/>
    <w:lvl w:ilvl="0" w:tplc="0415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DA72486"/>
    <w:multiLevelType w:val="hybridMultilevel"/>
    <w:tmpl w:val="E3A248E8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48300E"/>
    <w:multiLevelType w:val="hybridMultilevel"/>
    <w:tmpl w:val="B23AF60E"/>
    <w:lvl w:ilvl="0" w:tplc="ECCE20D4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3354476"/>
    <w:multiLevelType w:val="hybridMultilevel"/>
    <w:tmpl w:val="724A21B8"/>
    <w:lvl w:ilvl="0" w:tplc="EED2A29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E4EE8"/>
    <w:multiLevelType w:val="hybridMultilevel"/>
    <w:tmpl w:val="C13E22A6"/>
    <w:lvl w:ilvl="0" w:tplc="0415001B">
      <w:start w:val="1"/>
      <w:numFmt w:val="low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9A9588F"/>
    <w:multiLevelType w:val="hybridMultilevel"/>
    <w:tmpl w:val="633A1CE0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6103A8"/>
    <w:multiLevelType w:val="hybridMultilevel"/>
    <w:tmpl w:val="FE104FD8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870DD8"/>
    <w:multiLevelType w:val="hybridMultilevel"/>
    <w:tmpl w:val="B114EEA2"/>
    <w:lvl w:ilvl="0" w:tplc="229AC5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AF0FA4"/>
    <w:multiLevelType w:val="hybridMultilevel"/>
    <w:tmpl w:val="6548DB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C5AFA"/>
    <w:multiLevelType w:val="hybridMultilevel"/>
    <w:tmpl w:val="AB36DD78"/>
    <w:lvl w:ilvl="0" w:tplc="603665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424EC2"/>
    <w:multiLevelType w:val="hybridMultilevel"/>
    <w:tmpl w:val="869ECAE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867B8B"/>
    <w:multiLevelType w:val="hybridMultilevel"/>
    <w:tmpl w:val="8A5C8AE2"/>
    <w:lvl w:ilvl="0" w:tplc="417A414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B393D"/>
    <w:multiLevelType w:val="hybridMultilevel"/>
    <w:tmpl w:val="80B88B6C"/>
    <w:lvl w:ilvl="0" w:tplc="7AF488B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9C25CA"/>
    <w:multiLevelType w:val="hybridMultilevel"/>
    <w:tmpl w:val="E1400512"/>
    <w:lvl w:ilvl="0" w:tplc="6B2AA508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A554F1"/>
    <w:multiLevelType w:val="hybridMultilevel"/>
    <w:tmpl w:val="D80867E4"/>
    <w:lvl w:ilvl="0" w:tplc="58342C9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Montserrat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243B0F"/>
    <w:multiLevelType w:val="hybridMultilevel"/>
    <w:tmpl w:val="D820E22E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7761B6"/>
    <w:multiLevelType w:val="hybridMultilevel"/>
    <w:tmpl w:val="A4A03C16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577FA9"/>
    <w:multiLevelType w:val="hybridMultilevel"/>
    <w:tmpl w:val="79845432"/>
    <w:lvl w:ilvl="0" w:tplc="5F18A530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FE676C"/>
    <w:multiLevelType w:val="hybridMultilevel"/>
    <w:tmpl w:val="F414450A"/>
    <w:lvl w:ilvl="0" w:tplc="B848368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FA80151"/>
    <w:multiLevelType w:val="hybridMultilevel"/>
    <w:tmpl w:val="D55CC48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721023"/>
    <w:multiLevelType w:val="hybridMultilevel"/>
    <w:tmpl w:val="2D321C3C"/>
    <w:lvl w:ilvl="0" w:tplc="7AF488B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1B61A0"/>
    <w:multiLevelType w:val="hybridMultilevel"/>
    <w:tmpl w:val="FCF02248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B36768"/>
    <w:multiLevelType w:val="hybridMultilevel"/>
    <w:tmpl w:val="96C443D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146CE5"/>
    <w:multiLevelType w:val="hybridMultilevel"/>
    <w:tmpl w:val="BBAE9AE4"/>
    <w:lvl w:ilvl="0" w:tplc="6B2AA508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19576D"/>
    <w:multiLevelType w:val="hybridMultilevel"/>
    <w:tmpl w:val="8C74E6DA"/>
    <w:lvl w:ilvl="0" w:tplc="229AC5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A40A0"/>
    <w:multiLevelType w:val="hybridMultilevel"/>
    <w:tmpl w:val="CD9C6542"/>
    <w:lvl w:ilvl="0" w:tplc="2ABCC0CC">
      <w:start w:val="1"/>
      <w:numFmt w:val="decimal"/>
      <w:pStyle w:val="Nagwek4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4A6648"/>
    <w:multiLevelType w:val="hybridMultilevel"/>
    <w:tmpl w:val="6548DB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040460">
    <w:abstractNumId w:val="31"/>
  </w:num>
  <w:num w:numId="2" w16cid:durableId="541021257">
    <w:abstractNumId w:val="30"/>
  </w:num>
  <w:num w:numId="3" w16cid:durableId="1243874255">
    <w:abstractNumId w:val="39"/>
  </w:num>
  <w:num w:numId="4" w16cid:durableId="1301808226">
    <w:abstractNumId w:val="22"/>
  </w:num>
  <w:num w:numId="5" w16cid:durableId="1571502964">
    <w:abstractNumId w:val="40"/>
  </w:num>
  <w:num w:numId="6" w16cid:durableId="884564430">
    <w:abstractNumId w:val="9"/>
  </w:num>
  <w:num w:numId="7" w16cid:durableId="543636768">
    <w:abstractNumId w:val="37"/>
  </w:num>
  <w:num w:numId="8" w16cid:durableId="866796766">
    <w:abstractNumId w:val="7"/>
  </w:num>
  <w:num w:numId="9" w16cid:durableId="1421609596">
    <w:abstractNumId w:val="13"/>
  </w:num>
  <w:num w:numId="10" w16cid:durableId="1907491668">
    <w:abstractNumId w:val="35"/>
  </w:num>
  <w:num w:numId="11" w16cid:durableId="1855997008">
    <w:abstractNumId w:val="3"/>
  </w:num>
  <w:num w:numId="12" w16cid:durableId="1489203219">
    <w:abstractNumId w:val="12"/>
  </w:num>
  <w:num w:numId="13" w16cid:durableId="1002784109">
    <w:abstractNumId w:val="5"/>
  </w:num>
  <w:num w:numId="14" w16cid:durableId="1920556660">
    <w:abstractNumId w:val="29"/>
  </w:num>
  <w:num w:numId="15" w16cid:durableId="2028822934">
    <w:abstractNumId w:val="27"/>
  </w:num>
  <w:num w:numId="16" w16cid:durableId="293142794">
    <w:abstractNumId w:val="32"/>
  </w:num>
  <w:num w:numId="17" w16cid:durableId="457721630">
    <w:abstractNumId w:val="24"/>
  </w:num>
  <w:num w:numId="18" w16cid:durableId="430702820">
    <w:abstractNumId w:val="25"/>
  </w:num>
  <w:num w:numId="19" w16cid:durableId="1968125639">
    <w:abstractNumId w:val="4"/>
  </w:num>
  <w:num w:numId="20" w16cid:durableId="1603955360">
    <w:abstractNumId w:val="10"/>
  </w:num>
  <w:num w:numId="21" w16cid:durableId="1775436270">
    <w:abstractNumId w:val="17"/>
  </w:num>
  <w:num w:numId="22" w16cid:durableId="1258636841">
    <w:abstractNumId w:val="23"/>
  </w:num>
  <w:num w:numId="23" w16cid:durableId="1985698270">
    <w:abstractNumId w:val="41"/>
  </w:num>
  <w:num w:numId="24" w16cid:durableId="527373931">
    <w:abstractNumId w:val="26"/>
  </w:num>
  <w:num w:numId="25" w16cid:durableId="475688553">
    <w:abstractNumId w:val="2"/>
  </w:num>
  <w:num w:numId="26" w16cid:durableId="60449299">
    <w:abstractNumId w:val="0"/>
  </w:num>
  <w:num w:numId="27" w16cid:durableId="1518304413">
    <w:abstractNumId w:val="18"/>
  </w:num>
  <w:num w:numId="28" w16cid:durableId="983393489">
    <w:abstractNumId w:val="20"/>
  </w:num>
  <w:num w:numId="29" w16cid:durableId="1589194505">
    <w:abstractNumId w:val="33"/>
  </w:num>
  <w:num w:numId="30" w16cid:durableId="820850685">
    <w:abstractNumId w:val="8"/>
  </w:num>
  <w:num w:numId="31" w16cid:durableId="1831826911">
    <w:abstractNumId w:val="1"/>
  </w:num>
  <w:num w:numId="32" w16cid:durableId="800340800">
    <w:abstractNumId w:val="21"/>
  </w:num>
  <w:num w:numId="33" w16cid:durableId="1235162897">
    <w:abstractNumId w:val="14"/>
  </w:num>
  <w:num w:numId="34" w16cid:durableId="1112166890">
    <w:abstractNumId w:val="15"/>
  </w:num>
  <w:num w:numId="35" w16cid:durableId="609357268">
    <w:abstractNumId w:val="28"/>
  </w:num>
  <w:num w:numId="36" w16cid:durableId="556280213">
    <w:abstractNumId w:val="36"/>
  </w:num>
  <w:num w:numId="37" w16cid:durableId="2119136416">
    <w:abstractNumId w:val="16"/>
  </w:num>
  <w:num w:numId="38" w16cid:durableId="2091581799">
    <w:abstractNumId w:val="38"/>
  </w:num>
  <w:num w:numId="39" w16cid:durableId="1679770504">
    <w:abstractNumId w:val="6"/>
  </w:num>
  <w:num w:numId="40" w16cid:durableId="806049110">
    <w:abstractNumId w:val="11"/>
  </w:num>
  <w:num w:numId="41" w16cid:durableId="768963694">
    <w:abstractNumId w:val="40"/>
    <w:lvlOverride w:ilvl="0">
      <w:startOverride w:val="1"/>
    </w:lvlOverride>
  </w:num>
  <w:num w:numId="42" w16cid:durableId="285548630">
    <w:abstractNumId w:val="40"/>
  </w:num>
  <w:num w:numId="43" w16cid:durableId="1919291150">
    <w:abstractNumId w:val="40"/>
  </w:num>
  <w:num w:numId="44" w16cid:durableId="1815101365">
    <w:abstractNumId w:val="40"/>
  </w:num>
  <w:num w:numId="45" w16cid:durableId="709263351">
    <w:abstractNumId w:val="34"/>
  </w:num>
  <w:num w:numId="46" w16cid:durableId="98246210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DIwMTczNTEysjRU0lEKTi0uzszPAykwNKkFAFIpLMYtAAAA"/>
  </w:docVars>
  <w:rsids>
    <w:rsidRoot w:val="00BC2925"/>
    <w:rsid w:val="00003BD7"/>
    <w:rsid w:val="0000451E"/>
    <w:rsid w:val="000054C6"/>
    <w:rsid w:val="000145DA"/>
    <w:rsid w:val="000154AA"/>
    <w:rsid w:val="00016143"/>
    <w:rsid w:val="000177FB"/>
    <w:rsid w:val="000210C8"/>
    <w:rsid w:val="00030B57"/>
    <w:rsid w:val="000364F3"/>
    <w:rsid w:val="000438CC"/>
    <w:rsid w:val="00044A6B"/>
    <w:rsid w:val="000459EA"/>
    <w:rsid w:val="000522F8"/>
    <w:rsid w:val="000711F0"/>
    <w:rsid w:val="000728A0"/>
    <w:rsid w:val="00075B53"/>
    <w:rsid w:val="00075D54"/>
    <w:rsid w:val="00080D85"/>
    <w:rsid w:val="00085379"/>
    <w:rsid w:val="00085575"/>
    <w:rsid w:val="00086971"/>
    <w:rsid w:val="00086A64"/>
    <w:rsid w:val="000923C4"/>
    <w:rsid w:val="000959CF"/>
    <w:rsid w:val="000A045D"/>
    <w:rsid w:val="000A09D2"/>
    <w:rsid w:val="000A77BD"/>
    <w:rsid w:val="000B2BFE"/>
    <w:rsid w:val="000B620F"/>
    <w:rsid w:val="000B79C5"/>
    <w:rsid w:val="000C1ED6"/>
    <w:rsid w:val="000C6890"/>
    <w:rsid w:val="000D04A0"/>
    <w:rsid w:val="000D3044"/>
    <w:rsid w:val="000E156B"/>
    <w:rsid w:val="000E36CB"/>
    <w:rsid w:val="000F01B6"/>
    <w:rsid w:val="001102E5"/>
    <w:rsid w:val="00111D2A"/>
    <w:rsid w:val="001134C2"/>
    <w:rsid w:val="00120742"/>
    <w:rsid w:val="001208B7"/>
    <w:rsid w:val="0013320B"/>
    <w:rsid w:val="00134E4D"/>
    <w:rsid w:val="0014608D"/>
    <w:rsid w:val="001552CF"/>
    <w:rsid w:val="0016694A"/>
    <w:rsid w:val="001762B6"/>
    <w:rsid w:val="0017B9CE"/>
    <w:rsid w:val="00182F27"/>
    <w:rsid w:val="00190A20"/>
    <w:rsid w:val="00191647"/>
    <w:rsid w:val="00193953"/>
    <w:rsid w:val="00193960"/>
    <w:rsid w:val="001965C3"/>
    <w:rsid w:val="00196CD4"/>
    <w:rsid w:val="001A01D1"/>
    <w:rsid w:val="001A18A8"/>
    <w:rsid w:val="001A38E7"/>
    <w:rsid w:val="001B5F32"/>
    <w:rsid w:val="001C7DC9"/>
    <w:rsid w:val="001D6E41"/>
    <w:rsid w:val="001E3B7C"/>
    <w:rsid w:val="001F3FFD"/>
    <w:rsid w:val="001F77DD"/>
    <w:rsid w:val="00215D0B"/>
    <w:rsid w:val="002250CF"/>
    <w:rsid w:val="002358E3"/>
    <w:rsid w:val="002408A7"/>
    <w:rsid w:val="00247760"/>
    <w:rsid w:val="00250254"/>
    <w:rsid w:val="002715D4"/>
    <w:rsid w:val="002744D0"/>
    <w:rsid w:val="00274E4E"/>
    <w:rsid w:val="002B67FE"/>
    <w:rsid w:val="002C66C9"/>
    <w:rsid w:val="002C6DF0"/>
    <w:rsid w:val="002D1DF6"/>
    <w:rsid w:val="002E2ED7"/>
    <w:rsid w:val="002E6A90"/>
    <w:rsid w:val="002F6C0D"/>
    <w:rsid w:val="003008DC"/>
    <w:rsid w:val="00300FB8"/>
    <w:rsid w:val="00314C14"/>
    <w:rsid w:val="003173D0"/>
    <w:rsid w:val="00346F42"/>
    <w:rsid w:val="00353696"/>
    <w:rsid w:val="003579DD"/>
    <w:rsid w:val="00361E94"/>
    <w:rsid w:val="00363D9A"/>
    <w:rsid w:val="00366B7E"/>
    <w:rsid w:val="0037211D"/>
    <w:rsid w:val="00376650"/>
    <w:rsid w:val="00383F6A"/>
    <w:rsid w:val="003904A4"/>
    <w:rsid w:val="003932E4"/>
    <w:rsid w:val="003971D6"/>
    <w:rsid w:val="003A1B4F"/>
    <w:rsid w:val="003A3AC9"/>
    <w:rsid w:val="003A6A71"/>
    <w:rsid w:val="003A7F67"/>
    <w:rsid w:val="003B17DB"/>
    <w:rsid w:val="003B3F8D"/>
    <w:rsid w:val="003C5191"/>
    <w:rsid w:val="003C561C"/>
    <w:rsid w:val="003C6DED"/>
    <w:rsid w:val="003D2D2A"/>
    <w:rsid w:val="003D2DC2"/>
    <w:rsid w:val="003D70D6"/>
    <w:rsid w:val="003E12AA"/>
    <w:rsid w:val="003F3B01"/>
    <w:rsid w:val="004034BF"/>
    <w:rsid w:val="0041401F"/>
    <w:rsid w:val="00415F16"/>
    <w:rsid w:val="004229D1"/>
    <w:rsid w:val="00430DAB"/>
    <w:rsid w:val="004339D1"/>
    <w:rsid w:val="00436BED"/>
    <w:rsid w:val="00443F38"/>
    <w:rsid w:val="004445B3"/>
    <w:rsid w:val="00462696"/>
    <w:rsid w:val="004641F1"/>
    <w:rsid w:val="004651C4"/>
    <w:rsid w:val="00465A66"/>
    <w:rsid w:val="00467D74"/>
    <w:rsid w:val="00470EC7"/>
    <w:rsid w:val="00481F27"/>
    <w:rsid w:val="0048318C"/>
    <w:rsid w:val="00484CD7"/>
    <w:rsid w:val="004A0193"/>
    <w:rsid w:val="004A29A7"/>
    <w:rsid w:val="004A2C53"/>
    <w:rsid w:val="004A3284"/>
    <w:rsid w:val="004A4490"/>
    <w:rsid w:val="004D0C89"/>
    <w:rsid w:val="004D475D"/>
    <w:rsid w:val="004D75E3"/>
    <w:rsid w:val="004E41D0"/>
    <w:rsid w:val="004F0FA9"/>
    <w:rsid w:val="004F7447"/>
    <w:rsid w:val="00504D07"/>
    <w:rsid w:val="00513B3D"/>
    <w:rsid w:val="00513EEF"/>
    <w:rsid w:val="005148E1"/>
    <w:rsid w:val="00517B13"/>
    <w:rsid w:val="00517DD6"/>
    <w:rsid w:val="00517EA4"/>
    <w:rsid w:val="00522572"/>
    <w:rsid w:val="005272A5"/>
    <w:rsid w:val="005411A0"/>
    <w:rsid w:val="005416E7"/>
    <w:rsid w:val="00542653"/>
    <w:rsid w:val="00546271"/>
    <w:rsid w:val="00551B72"/>
    <w:rsid w:val="00561E0D"/>
    <w:rsid w:val="00566089"/>
    <w:rsid w:val="00580D49"/>
    <w:rsid w:val="00581818"/>
    <w:rsid w:val="005828E6"/>
    <w:rsid w:val="005924BE"/>
    <w:rsid w:val="00597809"/>
    <w:rsid w:val="00597FF5"/>
    <w:rsid w:val="005B5C40"/>
    <w:rsid w:val="005B7460"/>
    <w:rsid w:val="005C3FF8"/>
    <w:rsid w:val="005D3D58"/>
    <w:rsid w:val="005D4ED9"/>
    <w:rsid w:val="005D7186"/>
    <w:rsid w:val="005E4B7E"/>
    <w:rsid w:val="005E56F5"/>
    <w:rsid w:val="005F7A39"/>
    <w:rsid w:val="00610144"/>
    <w:rsid w:val="00610425"/>
    <w:rsid w:val="00612E4F"/>
    <w:rsid w:val="006257FA"/>
    <w:rsid w:val="00625ECC"/>
    <w:rsid w:val="00627965"/>
    <w:rsid w:val="0062799E"/>
    <w:rsid w:val="00643E05"/>
    <w:rsid w:val="00650434"/>
    <w:rsid w:val="00655939"/>
    <w:rsid w:val="00657928"/>
    <w:rsid w:val="00665D42"/>
    <w:rsid w:val="0067308F"/>
    <w:rsid w:val="00673215"/>
    <w:rsid w:val="006733C0"/>
    <w:rsid w:val="0067550E"/>
    <w:rsid w:val="0068784D"/>
    <w:rsid w:val="00695BE1"/>
    <w:rsid w:val="0069748A"/>
    <w:rsid w:val="006B2416"/>
    <w:rsid w:val="006B48F1"/>
    <w:rsid w:val="006C0B13"/>
    <w:rsid w:val="006C4237"/>
    <w:rsid w:val="006D1957"/>
    <w:rsid w:val="006F4A1E"/>
    <w:rsid w:val="006F552D"/>
    <w:rsid w:val="007014D1"/>
    <w:rsid w:val="00706885"/>
    <w:rsid w:val="00713593"/>
    <w:rsid w:val="0071426E"/>
    <w:rsid w:val="007341F8"/>
    <w:rsid w:val="00742E2E"/>
    <w:rsid w:val="007576D9"/>
    <w:rsid w:val="00763150"/>
    <w:rsid w:val="007663F5"/>
    <w:rsid w:val="0077029F"/>
    <w:rsid w:val="00770C9A"/>
    <w:rsid w:val="00772268"/>
    <w:rsid w:val="00775044"/>
    <w:rsid w:val="0077659B"/>
    <w:rsid w:val="0077716F"/>
    <w:rsid w:val="00780A50"/>
    <w:rsid w:val="00781E3F"/>
    <w:rsid w:val="0079761D"/>
    <w:rsid w:val="007A43CD"/>
    <w:rsid w:val="007A6638"/>
    <w:rsid w:val="007A7A43"/>
    <w:rsid w:val="007A7E63"/>
    <w:rsid w:val="007A7E9D"/>
    <w:rsid w:val="007B1869"/>
    <w:rsid w:val="007B6676"/>
    <w:rsid w:val="007C7442"/>
    <w:rsid w:val="007D09AC"/>
    <w:rsid w:val="007D2381"/>
    <w:rsid w:val="007D3EAA"/>
    <w:rsid w:val="007D4EFC"/>
    <w:rsid w:val="007E1564"/>
    <w:rsid w:val="007F5965"/>
    <w:rsid w:val="00812326"/>
    <w:rsid w:val="00813638"/>
    <w:rsid w:val="00813EA7"/>
    <w:rsid w:val="00821B4B"/>
    <w:rsid w:val="00823218"/>
    <w:rsid w:val="0083066E"/>
    <w:rsid w:val="008413C9"/>
    <w:rsid w:val="00860826"/>
    <w:rsid w:val="00860D46"/>
    <w:rsid w:val="0086418F"/>
    <w:rsid w:val="00865A3F"/>
    <w:rsid w:val="00871AEB"/>
    <w:rsid w:val="00872520"/>
    <w:rsid w:val="00876827"/>
    <w:rsid w:val="0088357E"/>
    <w:rsid w:val="0088539A"/>
    <w:rsid w:val="00892422"/>
    <w:rsid w:val="00893ACB"/>
    <w:rsid w:val="00893BEE"/>
    <w:rsid w:val="008A0ADB"/>
    <w:rsid w:val="008A684D"/>
    <w:rsid w:val="008B1177"/>
    <w:rsid w:val="008B15A6"/>
    <w:rsid w:val="008B318B"/>
    <w:rsid w:val="008B7D21"/>
    <w:rsid w:val="008C444A"/>
    <w:rsid w:val="008D1EE2"/>
    <w:rsid w:val="008D6758"/>
    <w:rsid w:val="008D67D2"/>
    <w:rsid w:val="008D6DFA"/>
    <w:rsid w:val="008E0F95"/>
    <w:rsid w:val="008E3585"/>
    <w:rsid w:val="008E467A"/>
    <w:rsid w:val="008F1D2F"/>
    <w:rsid w:val="008F5452"/>
    <w:rsid w:val="008F5977"/>
    <w:rsid w:val="00905BE0"/>
    <w:rsid w:val="0090641A"/>
    <w:rsid w:val="0091538D"/>
    <w:rsid w:val="00916DAD"/>
    <w:rsid w:val="00920D85"/>
    <w:rsid w:val="009221C6"/>
    <w:rsid w:val="00927BCA"/>
    <w:rsid w:val="0093238F"/>
    <w:rsid w:val="009378ED"/>
    <w:rsid w:val="00956D21"/>
    <w:rsid w:val="00960498"/>
    <w:rsid w:val="0097579D"/>
    <w:rsid w:val="00975C62"/>
    <w:rsid w:val="00990EB8"/>
    <w:rsid w:val="0099626C"/>
    <w:rsid w:val="009C1D3D"/>
    <w:rsid w:val="009C3D14"/>
    <w:rsid w:val="009D5904"/>
    <w:rsid w:val="009D7726"/>
    <w:rsid w:val="009E2C00"/>
    <w:rsid w:val="00A00603"/>
    <w:rsid w:val="00A070A9"/>
    <w:rsid w:val="00A15640"/>
    <w:rsid w:val="00A16420"/>
    <w:rsid w:val="00A21738"/>
    <w:rsid w:val="00A36EEC"/>
    <w:rsid w:val="00A403A0"/>
    <w:rsid w:val="00A457B1"/>
    <w:rsid w:val="00A52DCB"/>
    <w:rsid w:val="00A708F0"/>
    <w:rsid w:val="00A7209E"/>
    <w:rsid w:val="00A82C66"/>
    <w:rsid w:val="00A82E64"/>
    <w:rsid w:val="00A82E86"/>
    <w:rsid w:val="00A83AC1"/>
    <w:rsid w:val="00A86E96"/>
    <w:rsid w:val="00A941C6"/>
    <w:rsid w:val="00AA5C19"/>
    <w:rsid w:val="00AC4068"/>
    <w:rsid w:val="00AD1115"/>
    <w:rsid w:val="00AD38CD"/>
    <w:rsid w:val="00AD4304"/>
    <w:rsid w:val="00AF082E"/>
    <w:rsid w:val="00AF42B3"/>
    <w:rsid w:val="00B00A53"/>
    <w:rsid w:val="00B04D44"/>
    <w:rsid w:val="00B050C9"/>
    <w:rsid w:val="00B0664D"/>
    <w:rsid w:val="00B13072"/>
    <w:rsid w:val="00B25489"/>
    <w:rsid w:val="00B377F9"/>
    <w:rsid w:val="00B37DD4"/>
    <w:rsid w:val="00B510A9"/>
    <w:rsid w:val="00B57F37"/>
    <w:rsid w:val="00B61A84"/>
    <w:rsid w:val="00B62837"/>
    <w:rsid w:val="00B6289A"/>
    <w:rsid w:val="00B65686"/>
    <w:rsid w:val="00B70145"/>
    <w:rsid w:val="00B777F6"/>
    <w:rsid w:val="00B83F39"/>
    <w:rsid w:val="00B94EFE"/>
    <w:rsid w:val="00B95673"/>
    <w:rsid w:val="00B9734E"/>
    <w:rsid w:val="00B9772A"/>
    <w:rsid w:val="00BA262F"/>
    <w:rsid w:val="00BA2CF6"/>
    <w:rsid w:val="00BB09F0"/>
    <w:rsid w:val="00BB1AF0"/>
    <w:rsid w:val="00BB2E44"/>
    <w:rsid w:val="00BB33E5"/>
    <w:rsid w:val="00BC2925"/>
    <w:rsid w:val="00BC3D98"/>
    <w:rsid w:val="00BC465C"/>
    <w:rsid w:val="00BD061D"/>
    <w:rsid w:val="00BD534D"/>
    <w:rsid w:val="00BE21B6"/>
    <w:rsid w:val="00BF1EFA"/>
    <w:rsid w:val="00BF437F"/>
    <w:rsid w:val="00C03242"/>
    <w:rsid w:val="00C04A0E"/>
    <w:rsid w:val="00C07A94"/>
    <w:rsid w:val="00C10D0D"/>
    <w:rsid w:val="00C118D7"/>
    <w:rsid w:val="00C228BE"/>
    <w:rsid w:val="00C23C00"/>
    <w:rsid w:val="00C255B0"/>
    <w:rsid w:val="00C313EE"/>
    <w:rsid w:val="00C339DF"/>
    <w:rsid w:val="00C33C2A"/>
    <w:rsid w:val="00C47937"/>
    <w:rsid w:val="00C50327"/>
    <w:rsid w:val="00C53013"/>
    <w:rsid w:val="00C54A48"/>
    <w:rsid w:val="00C555A2"/>
    <w:rsid w:val="00C568D3"/>
    <w:rsid w:val="00C573D1"/>
    <w:rsid w:val="00C607A9"/>
    <w:rsid w:val="00C861E2"/>
    <w:rsid w:val="00C91A06"/>
    <w:rsid w:val="00C92566"/>
    <w:rsid w:val="00CA360C"/>
    <w:rsid w:val="00CA429A"/>
    <w:rsid w:val="00CA5CC6"/>
    <w:rsid w:val="00CA6A4D"/>
    <w:rsid w:val="00CB3909"/>
    <w:rsid w:val="00CC3F85"/>
    <w:rsid w:val="00CC434F"/>
    <w:rsid w:val="00CC5F09"/>
    <w:rsid w:val="00CE127C"/>
    <w:rsid w:val="00CE77F4"/>
    <w:rsid w:val="00CF1C26"/>
    <w:rsid w:val="00CF2967"/>
    <w:rsid w:val="00CF3D19"/>
    <w:rsid w:val="00CF73CC"/>
    <w:rsid w:val="00CF7620"/>
    <w:rsid w:val="00D005B3"/>
    <w:rsid w:val="00D03259"/>
    <w:rsid w:val="00D067A5"/>
    <w:rsid w:val="00D15121"/>
    <w:rsid w:val="00D16F0D"/>
    <w:rsid w:val="00D22079"/>
    <w:rsid w:val="00D25E22"/>
    <w:rsid w:val="00D31B8A"/>
    <w:rsid w:val="00D3480B"/>
    <w:rsid w:val="00D36D54"/>
    <w:rsid w:val="00D418C8"/>
    <w:rsid w:val="00D623C4"/>
    <w:rsid w:val="00D72531"/>
    <w:rsid w:val="00D74ED0"/>
    <w:rsid w:val="00D80529"/>
    <w:rsid w:val="00D84841"/>
    <w:rsid w:val="00D85665"/>
    <w:rsid w:val="00D93C00"/>
    <w:rsid w:val="00DA1CF2"/>
    <w:rsid w:val="00DA7317"/>
    <w:rsid w:val="00DA79CE"/>
    <w:rsid w:val="00DB09D7"/>
    <w:rsid w:val="00DB55DB"/>
    <w:rsid w:val="00DB70FB"/>
    <w:rsid w:val="00DB754F"/>
    <w:rsid w:val="00DC697D"/>
    <w:rsid w:val="00DD6EE4"/>
    <w:rsid w:val="00DE3DFB"/>
    <w:rsid w:val="00DE5CD7"/>
    <w:rsid w:val="00DF5ACD"/>
    <w:rsid w:val="00E03EEB"/>
    <w:rsid w:val="00E114FD"/>
    <w:rsid w:val="00E14C92"/>
    <w:rsid w:val="00E14FC9"/>
    <w:rsid w:val="00E2154A"/>
    <w:rsid w:val="00E23768"/>
    <w:rsid w:val="00E2456D"/>
    <w:rsid w:val="00E32BE6"/>
    <w:rsid w:val="00E3385A"/>
    <w:rsid w:val="00E34D02"/>
    <w:rsid w:val="00E430FE"/>
    <w:rsid w:val="00E5055F"/>
    <w:rsid w:val="00E50E0C"/>
    <w:rsid w:val="00E528C6"/>
    <w:rsid w:val="00E55ECF"/>
    <w:rsid w:val="00E568D7"/>
    <w:rsid w:val="00E613A9"/>
    <w:rsid w:val="00E654C0"/>
    <w:rsid w:val="00E73AB9"/>
    <w:rsid w:val="00E7475C"/>
    <w:rsid w:val="00EA5DF5"/>
    <w:rsid w:val="00EA7F40"/>
    <w:rsid w:val="00EB18CB"/>
    <w:rsid w:val="00EC47DE"/>
    <w:rsid w:val="00EC634D"/>
    <w:rsid w:val="00EE25D3"/>
    <w:rsid w:val="00EE4B13"/>
    <w:rsid w:val="00EE53AB"/>
    <w:rsid w:val="00EF3163"/>
    <w:rsid w:val="00EF7C44"/>
    <w:rsid w:val="00F01052"/>
    <w:rsid w:val="00F06063"/>
    <w:rsid w:val="00F2262E"/>
    <w:rsid w:val="00F267FA"/>
    <w:rsid w:val="00F404A5"/>
    <w:rsid w:val="00F42388"/>
    <w:rsid w:val="00F434BE"/>
    <w:rsid w:val="00F45746"/>
    <w:rsid w:val="00F45ED3"/>
    <w:rsid w:val="00F4618A"/>
    <w:rsid w:val="00F511A7"/>
    <w:rsid w:val="00F55880"/>
    <w:rsid w:val="00F57203"/>
    <w:rsid w:val="00F728BA"/>
    <w:rsid w:val="00F74089"/>
    <w:rsid w:val="00F80291"/>
    <w:rsid w:val="00F821A4"/>
    <w:rsid w:val="00F8250C"/>
    <w:rsid w:val="00F8273F"/>
    <w:rsid w:val="00F83F9C"/>
    <w:rsid w:val="00F95897"/>
    <w:rsid w:val="00FA0C17"/>
    <w:rsid w:val="00FB0A19"/>
    <w:rsid w:val="00FB314D"/>
    <w:rsid w:val="00FC4C98"/>
    <w:rsid w:val="00FD28D1"/>
    <w:rsid w:val="00FD489B"/>
    <w:rsid w:val="00FD51F8"/>
    <w:rsid w:val="00FE17F3"/>
    <w:rsid w:val="00FE1A00"/>
    <w:rsid w:val="00FE4383"/>
    <w:rsid w:val="00FF1809"/>
    <w:rsid w:val="00FF41FD"/>
    <w:rsid w:val="012C72A7"/>
    <w:rsid w:val="0172884E"/>
    <w:rsid w:val="02C08856"/>
    <w:rsid w:val="03308EE2"/>
    <w:rsid w:val="0441BBC2"/>
    <w:rsid w:val="072F71F9"/>
    <w:rsid w:val="07635095"/>
    <w:rsid w:val="081DA179"/>
    <w:rsid w:val="08AEE097"/>
    <w:rsid w:val="094482DB"/>
    <w:rsid w:val="095D99AD"/>
    <w:rsid w:val="09618481"/>
    <w:rsid w:val="0A6E9708"/>
    <w:rsid w:val="0A789EF5"/>
    <w:rsid w:val="0AF1C9E7"/>
    <w:rsid w:val="0AF4DE25"/>
    <w:rsid w:val="0B28E604"/>
    <w:rsid w:val="0B35016F"/>
    <w:rsid w:val="0BEB2E20"/>
    <w:rsid w:val="0EF780CD"/>
    <w:rsid w:val="0F1081BA"/>
    <w:rsid w:val="0F20C05B"/>
    <w:rsid w:val="0F953F2D"/>
    <w:rsid w:val="0FB45BA2"/>
    <w:rsid w:val="11282C50"/>
    <w:rsid w:val="1157BD1F"/>
    <w:rsid w:val="154DE343"/>
    <w:rsid w:val="17A5ADE7"/>
    <w:rsid w:val="17D86A49"/>
    <w:rsid w:val="18659B93"/>
    <w:rsid w:val="18B3361B"/>
    <w:rsid w:val="1997BB86"/>
    <w:rsid w:val="19F604A9"/>
    <w:rsid w:val="1A553BCE"/>
    <w:rsid w:val="1AAF2D2B"/>
    <w:rsid w:val="1C40DAFE"/>
    <w:rsid w:val="1D93C054"/>
    <w:rsid w:val="1E21AB51"/>
    <w:rsid w:val="1E408C27"/>
    <w:rsid w:val="1E8AB381"/>
    <w:rsid w:val="1EB1253E"/>
    <w:rsid w:val="2006C7B6"/>
    <w:rsid w:val="20F14CB6"/>
    <w:rsid w:val="211B3C8D"/>
    <w:rsid w:val="21CE96EC"/>
    <w:rsid w:val="225A6E60"/>
    <w:rsid w:val="22D0354B"/>
    <w:rsid w:val="24C62C25"/>
    <w:rsid w:val="269D7F20"/>
    <w:rsid w:val="27582926"/>
    <w:rsid w:val="278A7E11"/>
    <w:rsid w:val="27C3BF37"/>
    <w:rsid w:val="29B497E5"/>
    <w:rsid w:val="2C6FC7EA"/>
    <w:rsid w:val="2CBCDDB6"/>
    <w:rsid w:val="2D8FC1AD"/>
    <w:rsid w:val="2E0B984B"/>
    <w:rsid w:val="2E7BC319"/>
    <w:rsid w:val="2E9D07A6"/>
    <w:rsid w:val="2ED4EB44"/>
    <w:rsid w:val="2F2B920E"/>
    <w:rsid w:val="2F776112"/>
    <w:rsid w:val="301B4632"/>
    <w:rsid w:val="301FE691"/>
    <w:rsid w:val="30240FC6"/>
    <w:rsid w:val="317B5AA1"/>
    <w:rsid w:val="3194A9A7"/>
    <w:rsid w:val="31D1B907"/>
    <w:rsid w:val="320A412A"/>
    <w:rsid w:val="32FE7DCF"/>
    <w:rsid w:val="33197E75"/>
    <w:rsid w:val="347FF872"/>
    <w:rsid w:val="34F2863D"/>
    <w:rsid w:val="35A2F235"/>
    <w:rsid w:val="375DBEE3"/>
    <w:rsid w:val="378F1350"/>
    <w:rsid w:val="379F2532"/>
    <w:rsid w:val="37CF32F4"/>
    <w:rsid w:val="3A1D6285"/>
    <w:rsid w:val="3AAED738"/>
    <w:rsid w:val="3B4A72E2"/>
    <w:rsid w:val="3B620411"/>
    <w:rsid w:val="3CA5A973"/>
    <w:rsid w:val="3EE03D13"/>
    <w:rsid w:val="403440D8"/>
    <w:rsid w:val="41647E1C"/>
    <w:rsid w:val="41D1492C"/>
    <w:rsid w:val="41DD6100"/>
    <w:rsid w:val="432DCDC6"/>
    <w:rsid w:val="44C67BCA"/>
    <w:rsid w:val="4586A636"/>
    <w:rsid w:val="46E7C6C5"/>
    <w:rsid w:val="47C6116F"/>
    <w:rsid w:val="48B17904"/>
    <w:rsid w:val="493E8AD5"/>
    <w:rsid w:val="498F0E5E"/>
    <w:rsid w:val="4A2BDE48"/>
    <w:rsid w:val="4A4D4965"/>
    <w:rsid w:val="4A7C470C"/>
    <w:rsid w:val="4AF24014"/>
    <w:rsid w:val="4DA318FA"/>
    <w:rsid w:val="4DA5F220"/>
    <w:rsid w:val="4EFCB963"/>
    <w:rsid w:val="4F2FE698"/>
    <w:rsid w:val="4F564274"/>
    <w:rsid w:val="4FF464B2"/>
    <w:rsid w:val="5084298B"/>
    <w:rsid w:val="517D28DA"/>
    <w:rsid w:val="51DDB29F"/>
    <w:rsid w:val="5351A528"/>
    <w:rsid w:val="53F9A29D"/>
    <w:rsid w:val="5432EFA7"/>
    <w:rsid w:val="561418FE"/>
    <w:rsid w:val="570463FD"/>
    <w:rsid w:val="587E24CF"/>
    <w:rsid w:val="58AF718B"/>
    <w:rsid w:val="5B3354D8"/>
    <w:rsid w:val="5CE4C070"/>
    <w:rsid w:val="5CF30083"/>
    <w:rsid w:val="5D69BA51"/>
    <w:rsid w:val="5DF8BDCC"/>
    <w:rsid w:val="5E1D14B0"/>
    <w:rsid w:val="5E1F04F9"/>
    <w:rsid w:val="5E2E2849"/>
    <w:rsid w:val="5E4A55A2"/>
    <w:rsid w:val="5E957D6D"/>
    <w:rsid w:val="5EB4B527"/>
    <w:rsid w:val="5F56D2D5"/>
    <w:rsid w:val="60137D92"/>
    <w:rsid w:val="6026E465"/>
    <w:rsid w:val="60C14772"/>
    <w:rsid w:val="6125EDE1"/>
    <w:rsid w:val="6133231E"/>
    <w:rsid w:val="6199EB3C"/>
    <w:rsid w:val="63C70FFD"/>
    <w:rsid w:val="642CB9E4"/>
    <w:rsid w:val="64859B5D"/>
    <w:rsid w:val="67D0D643"/>
    <w:rsid w:val="68614FE6"/>
    <w:rsid w:val="68C61EE9"/>
    <w:rsid w:val="68F4266E"/>
    <w:rsid w:val="6A8DE477"/>
    <w:rsid w:val="6ADC6E9F"/>
    <w:rsid w:val="6B7FCD47"/>
    <w:rsid w:val="6DC28459"/>
    <w:rsid w:val="6F019067"/>
    <w:rsid w:val="6FAA46CA"/>
    <w:rsid w:val="722D1955"/>
    <w:rsid w:val="728F2D6E"/>
    <w:rsid w:val="72DD10B2"/>
    <w:rsid w:val="73471231"/>
    <w:rsid w:val="739D69A6"/>
    <w:rsid w:val="73BCFF6D"/>
    <w:rsid w:val="7444C054"/>
    <w:rsid w:val="744F81E0"/>
    <w:rsid w:val="7453C89F"/>
    <w:rsid w:val="7530FFF0"/>
    <w:rsid w:val="7539A5B5"/>
    <w:rsid w:val="76473E9C"/>
    <w:rsid w:val="76D5208D"/>
    <w:rsid w:val="77AEF65E"/>
    <w:rsid w:val="77B081D5"/>
    <w:rsid w:val="788D7A4B"/>
    <w:rsid w:val="78A1415A"/>
    <w:rsid w:val="7A5CDD2E"/>
    <w:rsid w:val="7B72D9C3"/>
    <w:rsid w:val="7C266EA5"/>
    <w:rsid w:val="7C70F10B"/>
    <w:rsid w:val="7D04CA97"/>
    <w:rsid w:val="7D63F47D"/>
    <w:rsid w:val="7E73B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0DC1BE"/>
  <w15:chartTrackingRefBased/>
  <w15:docId w15:val="{BEA06531-392A-4351-BB3D-EC93F5FC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7B6676"/>
    <w:pPr>
      <w:spacing w:before="100" w:beforeAutospacing="1" w:after="100" w:afterAutospacing="1" w:line="240" w:lineRule="auto"/>
      <w:jc w:val="center"/>
      <w:outlineLvl w:val="0"/>
    </w:pPr>
    <w:rPr>
      <w:rFonts w:ascii="Calibri" w:eastAsia="Times New Roman" w:hAnsi="Calibri" w:cs="Calibri"/>
      <w:b/>
      <w:bCs/>
      <w:kern w:val="36"/>
      <w:sz w:val="2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E3B7C"/>
    <w:pPr>
      <w:keepNext/>
      <w:keepLines/>
      <w:spacing w:before="40" w:after="0"/>
      <w:jc w:val="center"/>
      <w:outlineLvl w:val="1"/>
    </w:pPr>
    <w:rPr>
      <w:rFonts w:ascii="Calibri" w:eastAsiaTheme="majorEastAsia" w:hAnsi="Calibri" w:cs="Calibri"/>
      <w:b/>
      <w:sz w:val="24"/>
      <w:szCs w:val="26"/>
    </w:rPr>
  </w:style>
  <w:style w:type="paragraph" w:styleId="Nagwek3">
    <w:name w:val="heading 3"/>
    <w:basedOn w:val="Nagwek4"/>
    <w:next w:val="Normalny"/>
    <w:link w:val="Nagwek3Znak"/>
    <w:uiPriority w:val="9"/>
    <w:unhideWhenUsed/>
    <w:qFormat/>
    <w:rsid w:val="00860D46"/>
    <w:pPr>
      <w:outlineLvl w:val="2"/>
    </w:pPr>
  </w:style>
  <w:style w:type="paragraph" w:styleId="Nagwek4">
    <w:name w:val="heading 4"/>
    <w:basedOn w:val="Default"/>
    <w:next w:val="Normalny"/>
    <w:link w:val="Nagwek4Znak"/>
    <w:uiPriority w:val="9"/>
    <w:unhideWhenUsed/>
    <w:qFormat/>
    <w:rsid w:val="0079761D"/>
    <w:pPr>
      <w:keepNext/>
      <w:numPr>
        <w:numId w:val="5"/>
      </w:numPr>
      <w:spacing w:beforeLines="100" w:before="240" w:afterLines="100" w:after="240"/>
      <w:jc w:val="both"/>
      <w:outlineLvl w:val="3"/>
    </w:pPr>
    <w:rPr>
      <w:rFonts w:ascii="Calibri" w:hAnsi="Calibri" w:cs="Calibri"/>
      <w:b/>
      <w:bCs/>
      <w:color w:val="000000" w:themeColor="tex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BC29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AD430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A04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A04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A04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04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045D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210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10C8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F26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267FA"/>
  </w:style>
  <w:style w:type="paragraph" w:styleId="Stopka">
    <w:name w:val="footer"/>
    <w:basedOn w:val="Normalny"/>
    <w:link w:val="StopkaZnak"/>
    <w:unhideWhenUsed/>
    <w:rsid w:val="00F26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F267FA"/>
  </w:style>
  <w:style w:type="table" w:styleId="Tabela-Siatka">
    <w:name w:val="Table Grid"/>
    <w:basedOn w:val="Standardowy"/>
    <w:uiPriority w:val="39"/>
    <w:rsid w:val="00F26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045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608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0826"/>
    <w:rPr>
      <w:color w:val="605E5C"/>
      <w:shd w:val="clear" w:color="auto" w:fill="E1DFDD"/>
    </w:rPr>
  </w:style>
  <w:style w:type="paragraph" w:customStyle="1" w:styleId="StylAkapitzlist14pktPogrubienie">
    <w:name w:val="Styl Akapit z listą + 14 pkt Pogrubienie"/>
    <w:basedOn w:val="Normalny"/>
    <w:rsid w:val="00DF5ACD"/>
    <w:pPr>
      <w:numPr>
        <w:numId w:val="20"/>
      </w:numPr>
      <w:outlineLvl w:val="1"/>
    </w:pPr>
    <w:rPr>
      <w:rFonts w:ascii="Calibri" w:eastAsia="Times New Roman" w:hAnsi="Calibri" w:cs="Times New Roman"/>
      <w:b/>
      <w:bCs/>
      <w:sz w:val="28"/>
    </w:rPr>
  </w:style>
  <w:style w:type="character" w:customStyle="1" w:styleId="Nagwek1Znak">
    <w:name w:val="Nagłówek 1 Znak"/>
    <w:basedOn w:val="Domylnaczcionkaakapitu"/>
    <w:link w:val="Nagwek1"/>
    <w:uiPriority w:val="9"/>
    <w:rsid w:val="007B6676"/>
    <w:rPr>
      <w:rFonts w:ascii="Calibri" w:eastAsia="Times New Roman" w:hAnsi="Calibri" w:cs="Calibri"/>
      <w:b/>
      <w:bCs/>
      <w:kern w:val="36"/>
      <w:sz w:val="28"/>
      <w:szCs w:val="48"/>
      <w:lang w:eastAsia="pl-PL"/>
    </w:rPr>
  </w:style>
  <w:style w:type="character" w:customStyle="1" w:styleId="markedcontent">
    <w:name w:val="markedcontent"/>
    <w:basedOn w:val="Domylnaczcionkaakapitu"/>
    <w:rsid w:val="00F95897"/>
  </w:style>
  <w:style w:type="paragraph" w:styleId="Poprawka">
    <w:name w:val="Revision"/>
    <w:hidden/>
    <w:uiPriority w:val="99"/>
    <w:semiHidden/>
    <w:rsid w:val="000A77BD"/>
    <w:pPr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rsid w:val="001E3B7C"/>
    <w:rPr>
      <w:rFonts w:ascii="Calibri" w:eastAsiaTheme="majorEastAsia" w:hAnsi="Calibri" w:cs="Calibr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860D46"/>
    <w:rPr>
      <w:rFonts w:ascii="Calibri" w:hAnsi="Calibri" w:cs="Calibri"/>
      <w:b/>
      <w:bCs/>
      <w:color w:val="000000" w:themeColor="text1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79761D"/>
    <w:rPr>
      <w:rFonts w:ascii="Calibri" w:hAnsi="Calibri" w:cs="Calibri"/>
      <w:b/>
      <w:b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84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684CF05BF9349BE585856F9A96845" ma:contentTypeVersion="4" ma:contentTypeDescription="Utwórz nowy dokument." ma:contentTypeScope="" ma:versionID="e28b4437e1dd2b4dc687ca93aa72be79">
  <xsd:schema xmlns:xsd="http://www.w3.org/2001/XMLSchema" xmlns:xs="http://www.w3.org/2001/XMLSchema" xmlns:p="http://schemas.microsoft.com/office/2006/metadata/properties" xmlns:ns2="d2f0fb5d-5c5d-4508-aa92-172dbf8a605d" xmlns:ns3="6102ccae-d913-41da-8b1d-9ec03f7b0f26" targetNamespace="http://schemas.microsoft.com/office/2006/metadata/properties" ma:root="true" ma:fieldsID="f9ff28cb3cbb9f7a6dc4fb250a81b841" ns2:_="" ns3:_="">
    <xsd:import namespace="d2f0fb5d-5c5d-4508-aa92-172dbf8a605d"/>
    <xsd:import namespace="6102ccae-d913-41da-8b1d-9ec03f7b0f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0fb5d-5c5d-4508-aa92-172dbf8a6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2ccae-d913-41da-8b1d-9ec03f7b0f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102ccae-d913-41da-8b1d-9ec03f7b0f26">
      <UserInfo>
        <DisplayName>Członkowie witryny Rada Dyscypliny Naukowej Inżynieria Chemiczna</DisplayName>
        <AccountId>7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B8D86-B3E7-45B5-88BB-ECB374898178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D57D3C0A-B884-42B0-91BA-82BF4D5CBB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0fb5d-5c5d-4508-aa92-172dbf8a605d"/>
    <ds:schemaRef ds:uri="6102ccae-d913-41da-8b1d-9ec03f7b0f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1CF5E1-1A74-4568-98C0-B697D49F8053}">
  <ds:schemaRefs>
    <ds:schemaRef ds:uri="http://schemas.microsoft.com/office/2006/metadata/properties"/>
    <ds:schemaRef ds:uri="http://schemas.microsoft.com/office/infopath/2007/PartnerControls"/>
    <ds:schemaRef ds:uri="6102ccae-d913-41da-8b1d-9ec03f7b0f26"/>
  </ds:schemaRefs>
</ds:datastoreItem>
</file>

<file path=customXml/itemProps4.xml><?xml version="1.0" encoding="utf-8"?>
<ds:datastoreItem xmlns:ds="http://schemas.openxmlformats.org/officeDocument/2006/customXml" ds:itemID="{3DD00A28-C9E7-4C2C-9C07-FD6CD00C37D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0BFCDFB-662A-4F8E-B758-8E32409C2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318</Words>
  <Characters>7914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lecenia do przygotowania rozprawy doktorskiej w oparciu o cykl publikacji w dyscyplinie inżynieria chemiczna dla doktorantów Studiów Doktoranckich, którym postępowania doktorskie wszczęto po dniu 30 września 2019 r.</vt:lpstr>
    </vt:vector>
  </TitlesOfParts>
  <Company/>
  <LinksUpToDate>false</LinksUpToDate>
  <CharactersWithSpaces>9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ecenia do przygotowania rozprawy doktorskiej w oparciu o cykl publikacji w dyscyplinie inżynieria chemiczna dla doktorantów Studiów Doktoranckich, którym postępowania doktorskie wszczęto po dniu 30 września 2019 r.</dc:title>
  <dc:subject/>
  <dc:creator>Beata Zielińska</dc:creator>
  <cp:keywords/>
  <dc:description/>
  <cp:lastModifiedBy>Zuzanna Wechterowicz</cp:lastModifiedBy>
  <cp:revision>4</cp:revision>
  <cp:lastPrinted>2021-11-11T07:43:00Z</cp:lastPrinted>
  <dcterms:created xsi:type="dcterms:W3CDTF">2024-05-08T09:59:00Z</dcterms:created>
  <dcterms:modified xsi:type="dcterms:W3CDTF">2024-05-08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684CF05BF9349BE585856F9A96845</vt:lpwstr>
  </property>
</Properties>
</file>